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850"/>
        <w:gridCol w:w="2552"/>
        <w:gridCol w:w="3969"/>
        <w:gridCol w:w="850"/>
        <w:gridCol w:w="709"/>
        <w:gridCol w:w="992"/>
        <w:gridCol w:w="2835"/>
      </w:tblGrid>
      <w:tr w:rsidR="00E2359E" w:rsidRPr="002536F1" w14:paraId="1737A47E" w14:textId="77777777" w:rsidTr="000D0FD1">
        <w:tc>
          <w:tcPr>
            <w:tcW w:w="1555" w:type="dxa"/>
          </w:tcPr>
          <w:p w14:paraId="21B704BB" w14:textId="77777777" w:rsidR="00E2359E" w:rsidRPr="002536F1" w:rsidRDefault="00E2359E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Unit Title</w:t>
            </w:r>
          </w:p>
        </w:tc>
        <w:tc>
          <w:tcPr>
            <w:tcW w:w="12757" w:type="dxa"/>
            <w:gridSpan w:val="7"/>
          </w:tcPr>
          <w:p w14:paraId="053D2EC3" w14:textId="77777777" w:rsidR="00E2359E" w:rsidRPr="002536F1" w:rsidRDefault="00E2359E" w:rsidP="00E2359E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SD</w:t>
            </w:r>
            <w:r w:rsidRPr="00E2359E">
              <w:rPr>
                <w:rFonts w:ascii="Verdana" w:hAnsi="Verdana"/>
                <w:sz w:val="24"/>
                <w:szCs w:val="24"/>
              </w:rPr>
              <w:t>: Developing Websites for Multiplatform Use</w:t>
            </w:r>
          </w:p>
        </w:tc>
      </w:tr>
      <w:tr w:rsidR="002536F1" w:rsidRPr="002536F1" w14:paraId="4EB44A47" w14:textId="77777777" w:rsidTr="000D0FD1">
        <w:tc>
          <w:tcPr>
            <w:tcW w:w="2405" w:type="dxa"/>
            <w:gridSpan w:val="2"/>
          </w:tcPr>
          <w:p w14:paraId="4CAE2B59" w14:textId="77777777" w:rsidR="002536F1" w:rsidRPr="002536F1" w:rsidRDefault="00E2359E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Candidate’s Name</w:t>
            </w:r>
          </w:p>
        </w:tc>
        <w:tc>
          <w:tcPr>
            <w:tcW w:w="8080" w:type="dxa"/>
            <w:gridSpan w:val="4"/>
          </w:tcPr>
          <w:p w14:paraId="50C1CA4D" w14:textId="34DCECE2" w:rsidR="002536F1" w:rsidRPr="002536F1" w:rsidRDefault="008F58E5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Kieran Burns</w:t>
            </w:r>
          </w:p>
        </w:tc>
        <w:tc>
          <w:tcPr>
            <w:tcW w:w="992" w:type="dxa"/>
          </w:tcPr>
          <w:p w14:paraId="357AC510" w14:textId="77777777" w:rsidR="002536F1" w:rsidRPr="002536F1" w:rsidRDefault="00252F2C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Class</w:t>
            </w:r>
          </w:p>
        </w:tc>
        <w:tc>
          <w:tcPr>
            <w:tcW w:w="2835" w:type="dxa"/>
          </w:tcPr>
          <w:p w14:paraId="41E6CF87" w14:textId="5FC23E70" w:rsidR="002536F1" w:rsidRPr="002536F1" w:rsidRDefault="008F58E5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HND Soft Dev 2A</w:t>
            </w:r>
          </w:p>
        </w:tc>
      </w:tr>
      <w:tr w:rsidR="00E2359E" w:rsidRPr="002536F1" w14:paraId="78AB3993" w14:textId="77777777" w:rsidTr="000D0FD1">
        <w:tc>
          <w:tcPr>
            <w:tcW w:w="14312" w:type="dxa"/>
            <w:gridSpan w:val="8"/>
            <w:vAlign w:val="center"/>
          </w:tcPr>
          <w:p w14:paraId="759276A2" w14:textId="77777777" w:rsidR="00E2359E" w:rsidRPr="00E2359E" w:rsidRDefault="00E2359E" w:rsidP="00E2359E">
            <w:pPr>
              <w:tabs>
                <w:tab w:val="left" w:pos="-720"/>
              </w:tabs>
              <w:suppressAutoHyphens/>
              <w:spacing w:before="90"/>
              <w:jc w:val="center"/>
              <w:rPr>
                <w:rFonts w:ascii="Verdana" w:hAnsi="Verdana"/>
                <w:b/>
                <w:sz w:val="24"/>
                <w:szCs w:val="24"/>
              </w:rPr>
            </w:pPr>
            <w:r w:rsidRPr="00E2359E">
              <w:rPr>
                <w:rFonts w:ascii="Verdana" w:hAnsi="Verdana"/>
                <w:b/>
                <w:sz w:val="24"/>
                <w:szCs w:val="24"/>
              </w:rPr>
              <w:fldChar w:fldCharType="begin"/>
            </w:r>
            <w:r w:rsidRPr="00E2359E">
              <w:rPr>
                <w:rFonts w:ascii="Verdana" w:hAnsi="Verdana"/>
                <w:b/>
                <w:sz w:val="24"/>
                <w:szCs w:val="24"/>
              </w:rPr>
              <w:instrText xml:space="preserve">PRIVATE </w:instrText>
            </w:r>
            <w:r w:rsidRPr="00E2359E">
              <w:rPr>
                <w:rFonts w:ascii="Verdana" w:hAnsi="Verdana"/>
                <w:b/>
                <w:sz w:val="24"/>
                <w:szCs w:val="24"/>
              </w:rPr>
              <w:fldChar w:fldCharType="end"/>
            </w:r>
            <w:r w:rsidRPr="00E2359E">
              <w:rPr>
                <w:rFonts w:ascii="Verdana" w:hAnsi="Verdana"/>
                <w:b/>
                <w:sz w:val="24"/>
                <w:szCs w:val="24"/>
              </w:rPr>
              <w:t xml:space="preserve">SOFTWARE ENGINEERING DOCUMENTATION </w:t>
            </w:r>
            <w:r w:rsidRPr="00E2359E">
              <w:rPr>
                <w:rFonts w:ascii="Verdana" w:hAnsi="Verdana"/>
                <w:b/>
                <w:sz w:val="24"/>
                <w:szCs w:val="24"/>
              </w:rPr>
              <w:fldChar w:fldCharType="begin"/>
            </w:r>
            <w:r w:rsidRPr="00E2359E">
              <w:rPr>
                <w:rFonts w:ascii="Verdana" w:hAnsi="Verdana"/>
                <w:b/>
                <w:sz w:val="24"/>
                <w:szCs w:val="24"/>
              </w:rPr>
              <w:instrText xml:space="preserve">PRIVATE </w:instrText>
            </w:r>
            <w:r w:rsidRPr="00E2359E">
              <w:rPr>
                <w:rFonts w:ascii="Verdana" w:hAnsi="Verdana"/>
                <w:b/>
                <w:sz w:val="24"/>
                <w:szCs w:val="24"/>
              </w:rPr>
              <w:fldChar w:fldCharType="end"/>
            </w:r>
          </w:p>
          <w:p w14:paraId="0EDE13D3" w14:textId="77777777" w:rsidR="00E2359E" w:rsidRPr="004F07E8" w:rsidRDefault="000D0FD1" w:rsidP="00E2359E">
            <w:pPr>
              <w:tabs>
                <w:tab w:val="left" w:pos="-720"/>
              </w:tabs>
              <w:suppressAutoHyphens/>
              <w:spacing w:before="90"/>
              <w:jc w:val="center"/>
              <w:rPr>
                <w:rFonts w:ascii="Verdana" w:hAnsi="Verdana"/>
                <w:b/>
                <w:sz w:val="24"/>
                <w:szCs w:val="24"/>
              </w:rPr>
            </w:pPr>
            <w:r>
              <w:rPr>
                <w:rFonts w:ascii="Verdana" w:hAnsi="Verdana"/>
                <w:b/>
                <w:sz w:val="24"/>
                <w:szCs w:val="24"/>
              </w:rPr>
              <w:t>Test Data</w:t>
            </w:r>
          </w:p>
        </w:tc>
      </w:tr>
      <w:tr w:rsidR="005A3888" w:rsidRPr="002536F1" w14:paraId="57B74020" w14:textId="77777777" w:rsidTr="000D0FD1">
        <w:tc>
          <w:tcPr>
            <w:tcW w:w="14312" w:type="dxa"/>
            <w:gridSpan w:val="8"/>
            <w:shd w:val="clear" w:color="auto" w:fill="000000" w:themeFill="text1"/>
          </w:tcPr>
          <w:p w14:paraId="5BCCB7E2" w14:textId="77777777" w:rsidR="005A3888" w:rsidRPr="002536F1" w:rsidRDefault="005A3888">
            <w:pPr>
              <w:rPr>
                <w:rFonts w:ascii="Verdana" w:hAnsi="Verdana"/>
                <w:sz w:val="24"/>
                <w:szCs w:val="24"/>
              </w:rPr>
            </w:pPr>
          </w:p>
        </w:tc>
      </w:tr>
      <w:tr w:rsidR="000D0FD1" w:rsidRPr="002536F1" w14:paraId="327B19A7" w14:textId="77777777" w:rsidTr="00580C2B">
        <w:trPr>
          <w:trHeight w:val="432"/>
        </w:trPr>
        <w:tc>
          <w:tcPr>
            <w:tcW w:w="1555" w:type="dxa"/>
            <w:vAlign w:val="center"/>
          </w:tcPr>
          <w:p w14:paraId="2C240276" w14:textId="77777777" w:rsidR="000D0FD1" w:rsidRPr="000D0FD1" w:rsidRDefault="000D0FD1" w:rsidP="000D0FD1">
            <w:pPr>
              <w:jc w:val="center"/>
              <w:rPr>
                <w:rFonts w:ascii="Verdana" w:hAnsi="Verdana"/>
                <w:b/>
                <w:sz w:val="24"/>
                <w:szCs w:val="24"/>
              </w:rPr>
            </w:pPr>
            <w:r w:rsidRPr="000D0FD1">
              <w:rPr>
                <w:rFonts w:ascii="Verdana" w:hAnsi="Verdana"/>
                <w:b/>
                <w:sz w:val="24"/>
                <w:szCs w:val="24"/>
              </w:rPr>
              <w:t>Test No*</w:t>
            </w:r>
          </w:p>
        </w:tc>
        <w:tc>
          <w:tcPr>
            <w:tcW w:w="3402" w:type="dxa"/>
            <w:gridSpan w:val="2"/>
            <w:vAlign w:val="center"/>
          </w:tcPr>
          <w:p w14:paraId="7C7F45DA" w14:textId="77777777" w:rsidR="000D0FD1" w:rsidRPr="000D0FD1" w:rsidRDefault="000D0FD1" w:rsidP="000D0FD1">
            <w:pPr>
              <w:jc w:val="center"/>
              <w:rPr>
                <w:rFonts w:ascii="Verdana" w:hAnsi="Verdana"/>
                <w:b/>
                <w:sz w:val="24"/>
                <w:szCs w:val="24"/>
              </w:rPr>
            </w:pPr>
            <w:r w:rsidRPr="000D0FD1">
              <w:rPr>
                <w:rFonts w:ascii="Verdana" w:hAnsi="Verdana"/>
                <w:b/>
                <w:sz w:val="24"/>
                <w:szCs w:val="24"/>
              </w:rPr>
              <w:t>Input **</w:t>
            </w:r>
          </w:p>
        </w:tc>
        <w:tc>
          <w:tcPr>
            <w:tcW w:w="4819" w:type="dxa"/>
            <w:gridSpan w:val="2"/>
            <w:vAlign w:val="center"/>
          </w:tcPr>
          <w:p w14:paraId="39A7A5FF" w14:textId="77777777" w:rsidR="000D0FD1" w:rsidRPr="000D0FD1" w:rsidRDefault="000D0FD1" w:rsidP="000D0FD1">
            <w:pPr>
              <w:jc w:val="center"/>
              <w:rPr>
                <w:rFonts w:ascii="Verdana" w:hAnsi="Verdana"/>
                <w:b/>
                <w:sz w:val="24"/>
                <w:szCs w:val="24"/>
              </w:rPr>
            </w:pPr>
            <w:r w:rsidRPr="000D0FD1">
              <w:rPr>
                <w:rFonts w:ascii="Verdana" w:hAnsi="Verdana"/>
                <w:b/>
                <w:sz w:val="24"/>
                <w:szCs w:val="24"/>
              </w:rPr>
              <w:t>Expected Results</w:t>
            </w:r>
          </w:p>
        </w:tc>
        <w:tc>
          <w:tcPr>
            <w:tcW w:w="4536" w:type="dxa"/>
            <w:gridSpan w:val="3"/>
            <w:vAlign w:val="center"/>
          </w:tcPr>
          <w:p w14:paraId="6F97ED64" w14:textId="77777777" w:rsidR="000D0FD1" w:rsidRPr="000D0FD1" w:rsidRDefault="000D0FD1" w:rsidP="000D0FD1">
            <w:pPr>
              <w:jc w:val="center"/>
              <w:rPr>
                <w:rFonts w:ascii="Verdana" w:hAnsi="Verdana"/>
                <w:b/>
                <w:sz w:val="24"/>
                <w:szCs w:val="24"/>
              </w:rPr>
            </w:pPr>
            <w:r w:rsidRPr="000D0FD1">
              <w:rPr>
                <w:rFonts w:ascii="Verdana" w:hAnsi="Verdana"/>
                <w:b/>
                <w:sz w:val="24"/>
                <w:szCs w:val="24"/>
              </w:rPr>
              <w:t>Actual Results</w:t>
            </w:r>
          </w:p>
        </w:tc>
      </w:tr>
      <w:tr w:rsidR="000D0FD1" w:rsidRPr="002536F1" w14:paraId="494A2E90" w14:textId="77777777" w:rsidTr="00580C2B">
        <w:trPr>
          <w:trHeight w:val="1700"/>
        </w:trPr>
        <w:tc>
          <w:tcPr>
            <w:tcW w:w="1555" w:type="dxa"/>
          </w:tcPr>
          <w:p w14:paraId="0823A26A" w14:textId="77777777" w:rsidR="007B30E7" w:rsidRDefault="007B30E7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1C2D71DB" w14:textId="23B5950C" w:rsidR="000D0FD1" w:rsidRDefault="007B30E7" w:rsidP="007B30E7">
            <w:pPr>
              <w:rPr>
                <w:rFonts w:ascii="Verdana" w:hAnsi="Verdana"/>
                <w:b/>
                <w:sz w:val="24"/>
                <w:szCs w:val="24"/>
              </w:rPr>
            </w:pPr>
            <w:r>
              <w:rPr>
                <w:rFonts w:ascii="Verdana" w:hAnsi="Verdana"/>
                <w:b/>
                <w:sz w:val="24"/>
                <w:szCs w:val="24"/>
              </w:rPr>
              <w:t>1.</w:t>
            </w:r>
          </w:p>
          <w:p w14:paraId="3A3ED49C" w14:textId="77777777" w:rsidR="007B30E7" w:rsidRDefault="007B30E7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0FE03039" w14:textId="77777777" w:rsidR="00AE6B90" w:rsidRDefault="00AE6B90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22817078" w14:textId="50560A91" w:rsidR="007B30E7" w:rsidRDefault="007B30E7" w:rsidP="007B30E7">
            <w:pPr>
              <w:rPr>
                <w:rFonts w:ascii="Verdana" w:hAnsi="Verdana"/>
                <w:b/>
                <w:sz w:val="24"/>
                <w:szCs w:val="24"/>
              </w:rPr>
            </w:pPr>
            <w:r>
              <w:rPr>
                <w:rFonts w:ascii="Verdana" w:hAnsi="Verdana"/>
                <w:b/>
                <w:sz w:val="24"/>
                <w:szCs w:val="24"/>
              </w:rPr>
              <w:t>2.</w:t>
            </w:r>
          </w:p>
          <w:p w14:paraId="3E6E19F3" w14:textId="77777777" w:rsidR="007B30E7" w:rsidRDefault="007B30E7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3C74CDEC" w14:textId="77777777" w:rsidR="007B30E7" w:rsidRDefault="007B30E7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4704A9EC" w14:textId="77777777" w:rsidR="007B30E7" w:rsidRDefault="007B30E7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1FB6E09E" w14:textId="77777777" w:rsidR="00312F8E" w:rsidRDefault="00312F8E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613EAC02" w14:textId="12B0B25A" w:rsidR="00957CA4" w:rsidRDefault="00957CA4" w:rsidP="007B30E7">
            <w:pPr>
              <w:rPr>
                <w:rFonts w:ascii="Verdana" w:hAnsi="Verdana"/>
                <w:b/>
                <w:sz w:val="24"/>
                <w:szCs w:val="24"/>
              </w:rPr>
            </w:pPr>
            <w:r>
              <w:rPr>
                <w:rFonts w:ascii="Verdana" w:hAnsi="Verdana"/>
                <w:b/>
                <w:sz w:val="24"/>
                <w:szCs w:val="24"/>
              </w:rPr>
              <w:t>3.</w:t>
            </w:r>
          </w:p>
          <w:p w14:paraId="6FD0F2F7" w14:textId="77777777" w:rsidR="007B30E7" w:rsidRDefault="007B30E7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043AFEF0" w14:textId="77777777" w:rsidR="007B30E7" w:rsidRDefault="007B30E7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16B0DDE4" w14:textId="77777777" w:rsidR="007B30E7" w:rsidRDefault="007B30E7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3744CB12" w14:textId="77777777" w:rsidR="007B30E7" w:rsidRDefault="007B30E7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5ED6A32A" w14:textId="77777777" w:rsidR="007B30E7" w:rsidRDefault="007B30E7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53D88BD0" w14:textId="45301A4C" w:rsidR="007B30E7" w:rsidRDefault="007B30E7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2BE7D6AB" w14:textId="77777777" w:rsidR="007B30E7" w:rsidRDefault="007B30E7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784F3F3F" w14:textId="77777777" w:rsidR="007B30E7" w:rsidRDefault="007B30E7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72664488" w14:textId="77777777" w:rsidR="00C079AD" w:rsidRDefault="00C079AD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54156B2A" w14:textId="08D870A6" w:rsidR="007B30E7" w:rsidRDefault="007C360E" w:rsidP="007B30E7">
            <w:pPr>
              <w:rPr>
                <w:rFonts w:ascii="Verdana" w:hAnsi="Verdana"/>
                <w:b/>
                <w:sz w:val="24"/>
                <w:szCs w:val="24"/>
              </w:rPr>
            </w:pPr>
            <w:r>
              <w:rPr>
                <w:rFonts w:ascii="Verdana" w:hAnsi="Verdana"/>
                <w:b/>
                <w:sz w:val="24"/>
                <w:szCs w:val="24"/>
              </w:rPr>
              <w:t>4</w:t>
            </w:r>
            <w:r w:rsidR="008B4F28">
              <w:rPr>
                <w:rFonts w:ascii="Verdana" w:hAnsi="Verdana"/>
                <w:b/>
                <w:sz w:val="24"/>
                <w:szCs w:val="24"/>
              </w:rPr>
              <w:t>.</w:t>
            </w:r>
          </w:p>
          <w:p w14:paraId="3317661F" w14:textId="77777777" w:rsidR="007B30E7" w:rsidRDefault="007B30E7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66800FB2" w14:textId="77777777" w:rsidR="007B30E7" w:rsidRDefault="007B30E7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12094179" w14:textId="77777777" w:rsidR="00AE6B90" w:rsidRDefault="00AE6B90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04C88E2A" w14:textId="77777777" w:rsidR="00AE6B90" w:rsidRDefault="00AE6B90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0D03F234" w14:textId="77777777" w:rsidR="00C079AD" w:rsidRDefault="00C079AD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561AA9E5" w14:textId="033E6DB9" w:rsidR="00436C9C" w:rsidRDefault="007C360E" w:rsidP="007B30E7">
            <w:pPr>
              <w:rPr>
                <w:rFonts w:ascii="Verdana" w:hAnsi="Verdana"/>
                <w:b/>
                <w:sz w:val="24"/>
                <w:szCs w:val="24"/>
              </w:rPr>
            </w:pPr>
            <w:r>
              <w:rPr>
                <w:rFonts w:ascii="Verdana" w:hAnsi="Verdana"/>
                <w:b/>
                <w:sz w:val="24"/>
                <w:szCs w:val="24"/>
              </w:rPr>
              <w:t>5</w:t>
            </w:r>
            <w:r w:rsidR="00436C9C">
              <w:rPr>
                <w:rFonts w:ascii="Verdana" w:hAnsi="Verdana"/>
                <w:b/>
                <w:sz w:val="24"/>
                <w:szCs w:val="24"/>
              </w:rPr>
              <w:t>.</w:t>
            </w:r>
          </w:p>
          <w:p w14:paraId="0975066D" w14:textId="77777777" w:rsidR="00AE6B90" w:rsidRDefault="00AE6B90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10DFBE77" w14:textId="77777777" w:rsidR="00AE6B90" w:rsidRDefault="00AE6B90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2ED76220" w14:textId="77777777" w:rsidR="00AE6B90" w:rsidRDefault="00AE6B90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61253E71" w14:textId="77777777" w:rsidR="00AE6B90" w:rsidRDefault="00AE6B90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69B3FB7A" w14:textId="77777777" w:rsidR="007C360E" w:rsidRDefault="007C360E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3D09AA25" w14:textId="77777777" w:rsidR="007C360E" w:rsidRDefault="007C360E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21E012AD" w14:textId="77777777" w:rsidR="007C360E" w:rsidRDefault="007C360E" w:rsidP="007B30E7">
            <w:pPr>
              <w:rPr>
                <w:rFonts w:ascii="Verdana" w:hAnsi="Verdana"/>
                <w:b/>
                <w:sz w:val="24"/>
                <w:szCs w:val="24"/>
              </w:rPr>
            </w:pPr>
            <w:r>
              <w:rPr>
                <w:rFonts w:ascii="Verdana" w:hAnsi="Verdana"/>
                <w:b/>
                <w:sz w:val="24"/>
                <w:szCs w:val="24"/>
              </w:rPr>
              <w:t>6.</w:t>
            </w:r>
          </w:p>
          <w:p w14:paraId="2C2E64D1" w14:textId="77777777" w:rsidR="00A80172" w:rsidRDefault="00A80172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11A0C8EE" w14:textId="77777777" w:rsidR="00A80172" w:rsidRDefault="00A80172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6DFB1855" w14:textId="77777777" w:rsidR="00A80172" w:rsidRDefault="00A80172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67F0DCD3" w14:textId="77777777" w:rsidR="00A80172" w:rsidRDefault="00A80172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789D1F8F" w14:textId="77777777" w:rsidR="00E02D6B" w:rsidRDefault="00E02D6B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37FCE83A" w14:textId="3ED09D85" w:rsidR="00A80172" w:rsidRDefault="00A80172" w:rsidP="007B30E7">
            <w:pPr>
              <w:rPr>
                <w:rFonts w:ascii="Verdana" w:hAnsi="Verdana"/>
                <w:b/>
                <w:sz w:val="24"/>
                <w:szCs w:val="24"/>
              </w:rPr>
            </w:pPr>
            <w:r>
              <w:rPr>
                <w:rFonts w:ascii="Verdana" w:hAnsi="Verdana"/>
                <w:b/>
                <w:sz w:val="24"/>
                <w:szCs w:val="24"/>
              </w:rPr>
              <w:t>7.</w:t>
            </w:r>
          </w:p>
          <w:p w14:paraId="67FD35F6" w14:textId="77777777" w:rsidR="0006707C" w:rsidRDefault="0006707C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03EC597E" w14:textId="77777777" w:rsidR="0006707C" w:rsidRDefault="0006707C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1CD8033D" w14:textId="77777777" w:rsidR="0006707C" w:rsidRDefault="0006707C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0DDDE8BC" w14:textId="77777777" w:rsidR="0006707C" w:rsidRDefault="0006707C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513296CD" w14:textId="77777777" w:rsidR="0006707C" w:rsidRDefault="0006707C" w:rsidP="007B30E7">
            <w:pPr>
              <w:rPr>
                <w:rFonts w:ascii="Verdana" w:hAnsi="Verdana"/>
                <w:b/>
                <w:sz w:val="24"/>
                <w:szCs w:val="24"/>
              </w:rPr>
            </w:pPr>
            <w:r>
              <w:rPr>
                <w:rFonts w:ascii="Verdana" w:hAnsi="Verdana"/>
                <w:b/>
                <w:sz w:val="24"/>
                <w:szCs w:val="24"/>
              </w:rPr>
              <w:t>8.</w:t>
            </w:r>
          </w:p>
          <w:p w14:paraId="77984181" w14:textId="77777777" w:rsidR="00D409D4" w:rsidRDefault="00D409D4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0E4ADB11" w14:textId="77777777" w:rsidR="00D409D4" w:rsidRDefault="00D409D4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14E349D1" w14:textId="77777777" w:rsidR="00D409D4" w:rsidRDefault="00D409D4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2E81B3F6" w14:textId="77777777" w:rsidR="00D409D4" w:rsidRDefault="00D409D4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24A65218" w14:textId="77777777" w:rsidR="00D409D4" w:rsidRDefault="00D409D4" w:rsidP="007B30E7">
            <w:pPr>
              <w:rPr>
                <w:rFonts w:ascii="Verdana" w:hAnsi="Verdana"/>
                <w:b/>
                <w:sz w:val="24"/>
                <w:szCs w:val="24"/>
              </w:rPr>
            </w:pPr>
            <w:r>
              <w:rPr>
                <w:rFonts w:ascii="Verdana" w:hAnsi="Verdana"/>
                <w:b/>
                <w:sz w:val="24"/>
                <w:szCs w:val="24"/>
              </w:rPr>
              <w:t>9.</w:t>
            </w:r>
          </w:p>
          <w:p w14:paraId="1D3F8D1E" w14:textId="77777777" w:rsidR="00224A33" w:rsidRDefault="00224A33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176DFDE1" w14:textId="77777777" w:rsidR="00224A33" w:rsidRDefault="00224A33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3D5158A0" w14:textId="77777777" w:rsidR="00224A33" w:rsidRDefault="00224A33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471432EC" w14:textId="77777777" w:rsidR="00224A33" w:rsidRDefault="00224A33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2B8FFF50" w14:textId="77777777" w:rsidR="00224A33" w:rsidRDefault="00224A33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67C9DEE6" w14:textId="77777777" w:rsidR="00224A33" w:rsidRDefault="00224A33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52D64B00" w14:textId="77777777" w:rsidR="008B7049" w:rsidRDefault="008B7049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0D430F8C" w14:textId="77777777" w:rsidR="008B7049" w:rsidRDefault="008B7049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11FAF363" w14:textId="77777777" w:rsidR="008B7049" w:rsidRDefault="008B7049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7C5F49D2" w14:textId="60B81B44" w:rsidR="00224A33" w:rsidRDefault="00224A33" w:rsidP="007B30E7">
            <w:pPr>
              <w:rPr>
                <w:rFonts w:ascii="Verdana" w:hAnsi="Verdana"/>
                <w:b/>
                <w:sz w:val="24"/>
                <w:szCs w:val="24"/>
              </w:rPr>
            </w:pPr>
            <w:r>
              <w:rPr>
                <w:rFonts w:ascii="Verdana" w:hAnsi="Verdana"/>
                <w:b/>
                <w:sz w:val="24"/>
                <w:szCs w:val="24"/>
              </w:rPr>
              <w:t>10.</w:t>
            </w:r>
          </w:p>
          <w:p w14:paraId="08FDD16C" w14:textId="77777777" w:rsidR="00B62645" w:rsidRDefault="00B62645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1DC2E212" w14:textId="77777777" w:rsidR="00B62645" w:rsidRDefault="00B62645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178415A9" w14:textId="77777777" w:rsidR="00B62645" w:rsidRDefault="00B62645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42FDDD56" w14:textId="77777777" w:rsidR="00B62645" w:rsidRDefault="00B62645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3037CB2E" w14:textId="77777777" w:rsidR="00B62645" w:rsidRDefault="00B62645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2C870E21" w14:textId="77777777" w:rsidR="00C06366" w:rsidRDefault="00C06366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6A9CDD0D" w14:textId="16E3642F" w:rsidR="00B62645" w:rsidRDefault="00B62645" w:rsidP="007B30E7">
            <w:pPr>
              <w:rPr>
                <w:rFonts w:ascii="Verdana" w:hAnsi="Verdana"/>
                <w:b/>
                <w:sz w:val="24"/>
                <w:szCs w:val="24"/>
              </w:rPr>
            </w:pPr>
            <w:r>
              <w:rPr>
                <w:rFonts w:ascii="Verdana" w:hAnsi="Verdana"/>
                <w:b/>
                <w:sz w:val="24"/>
                <w:szCs w:val="24"/>
              </w:rPr>
              <w:t>11.</w:t>
            </w:r>
          </w:p>
          <w:p w14:paraId="0C36634B" w14:textId="77777777" w:rsidR="00CE2BC4" w:rsidRDefault="00CE2BC4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1D399F61" w14:textId="77777777" w:rsidR="00CE2BC4" w:rsidRDefault="00CE2BC4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1E4ACD7F" w14:textId="77777777" w:rsidR="00CE2BC4" w:rsidRDefault="00CE2BC4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4E6F905C" w14:textId="77777777" w:rsidR="00C06366" w:rsidRDefault="00C06366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0CC6BA48" w14:textId="6E911215" w:rsidR="00CE2BC4" w:rsidRDefault="00CE2BC4" w:rsidP="007B30E7">
            <w:pPr>
              <w:rPr>
                <w:rFonts w:ascii="Verdana" w:hAnsi="Verdana"/>
                <w:b/>
                <w:sz w:val="24"/>
                <w:szCs w:val="24"/>
              </w:rPr>
            </w:pPr>
            <w:r>
              <w:rPr>
                <w:rFonts w:ascii="Verdana" w:hAnsi="Verdana"/>
                <w:b/>
                <w:sz w:val="24"/>
                <w:szCs w:val="24"/>
              </w:rPr>
              <w:t>12.</w:t>
            </w:r>
          </w:p>
          <w:p w14:paraId="73D22B4F" w14:textId="77777777" w:rsidR="0048319D" w:rsidRDefault="0048319D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4FC4E739" w14:textId="77777777" w:rsidR="0048319D" w:rsidRDefault="0048319D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76AA2DA0" w14:textId="77777777" w:rsidR="0048319D" w:rsidRDefault="0048319D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066EA0C5" w14:textId="77777777" w:rsidR="0048319D" w:rsidRDefault="0048319D" w:rsidP="007B30E7">
            <w:pPr>
              <w:rPr>
                <w:rFonts w:ascii="Verdana" w:hAnsi="Verdana"/>
                <w:b/>
                <w:sz w:val="24"/>
                <w:szCs w:val="24"/>
              </w:rPr>
            </w:pPr>
            <w:r>
              <w:rPr>
                <w:rFonts w:ascii="Verdana" w:hAnsi="Verdana"/>
                <w:b/>
                <w:sz w:val="24"/>
                <w:szCs w:val="24"/>
              </w:rPr>
              <w:t>13.</w:t>
            </w:r>
          </w:p>
          <w:p w14:paraId="59AE0BF2" w14:textId="77777777" w:rsidR="004E7FD0" w:rsidRDefault="004E7FD0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67BDD41D" w14:textId="77777777" w:rsidR="004E7FD0" w:rsidRDefault="004E7FD0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45AE9785" w14:textId="77777777" w:rsidR="004E7FD0" w:rsidRDefault="004E7FD0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1594A5BA" w14:textId="77777777" w:rsidR="004E7FD0" w:rsidRDefault="004E7FD0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4B18BB87" w14:textId="77777777" w:rsidR="004E7FD0" w:rsidRDefault="004E7FD0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6804D96E" w14:textId="77777777" w:rsidR="004E7FD0" w:rsidRDefault="004E7FD0" w:rsidP="007B30E7">
            <w:pPr>
              <w:rPr>
                <w:rFonts w:ascii="Verdana" w:hAnsi="Verdana"/>
                <w:b/>
                <w:sz w:val="24"/>
                <w:szCs w:val="24"/>
              </w:rPr>
            </w:pPr>
            <w:r>
              <w:rPr>
                <w:rFonts w:ascii="Verdana" w:hAnsi="Verdana"/>
                <w:b/>
                <w:sz w:val="24"/>
                <w:szCs w:val="24"/>
              </w:rPr>
              <w:t>14.</w:t>
            </w:r>
          </w:p>
          <w:p w14:paraId="7C1216F1" w14:textId="77777777" w:rsidR="00212E89" w:rsidRDefault="00212E89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75252868" w14:textId="77777777" w:rsidR="00212E89" w:rsidRDefault="00212E89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710E5965" w14:textId="77777777" w:rsidR="00212E89" w:rsidRDefault="00212E89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634A0B13" w14:textId="77777777" w:rsidR="00212E89" w:rsidRDefault="00212E89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19B2AA61" w14:textId="77777777" w:rsidR="00212E89" w:rsidRDefault="00212E89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7B532D6E" w14:textId="77777777" w:rsidR="00212E89" w:rsidRDefault="00212E89" w:rsidP="007B30E7">
            <w:pPr>
              <w:rPr>
                <w:rFonts w:ascii="Verdana" w:hAnsi="Verdana"/>
                <w:b/>
                <w:sz w:val="24"/>
                <w:szCs w:val="24"/>
              </w:rPr>
            </w:pPr>
            <w:r>
              <w:rPr>
                <w:rFonts w:ascii="Verdana" w:hAnsi="Verdana"/>
                <w:b/>
                <w:sz w:val="24"/>
                <w:szCs w:val="24"/>
              </w:rPr>
              <w:t>15.</w:t>
            </w:r>
          </w:p>
          <w:p w14:paraId="2598B3EB" w14:textId="77777777" w:rsidR="00E21EFF" w:rsidRDefault="00E21EFF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6AE90F20" w14:textId="77777777" w:rsidR="00E21EFF" w:rsidRDefault="00E21EFF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52DB2B1D" w14:textId="77777777" w:rsidR="00E21EFF" w:rsidRDefault="00E21EFF" w:rsidP="007B30E7">
            <w:pPr>
              <w:rPr>
                <w:rFonts w:ascii="Verdana" w:hAnsi="Verdana"/>
                <w:b/>
                <w:sz w:val="24"/>
                <w:szCs w:val="24"/>
              </w:rPr>
            </w:pPr>
            <w:r>
              <w:rPr>
                <w:rFonts w:ascii="Verdana" w:hAnsi="Verdana"/>
                <w:b/>
                <w:sz w:val="24"/>
                <w:szCs w:val="24"/>
              </w:rPr>
              <w:t>16.</w:t>
            </w:r>
          </w:p>
          <w:p w14:paraId="726BA115" w14:textId="77777777" w:rsidR="00455D14" w:rsidRDefault="00455D14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410BF55F" w14:textId="77777777" w:rsidR="00455D14" w:rsidRDefault="00455D14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2820E466" w14:textId="77777777" w:rsidR="00455D14" w:rsidRDefault="00455D14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04619CFD" w14:textId="77777777" w:rsidR="00455D14" w:rsidRDefault="00455D14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6D0CDEC3" w14:textId="77777777" w:rsidR="00455D14" w:rsidRDefault="00455D14" w:rsidP="007B30E7">
            <w:pPr>
              <w:rPr>
                <w:rFonts w:ascii="Verdana" w:hAnsi="Verdana"/>
                <w:b/>
                <w:sz w:val="24"/>
                <w:szCs w:val="24"/>
              </w:rPr>
            </w:pPr>
            <w:r>
              <w:rPr>
                <w:rFonts w:ascii="Verdana" w:hAnsi="Verdana"/>
                <w:b/>
                <w:sz w:val="24"/>
                <w:szCs w:val="24"/>
              </w:rPr>
              <w:t>17.</w:t>
            </w:r>
          </w:p>
          <w:p w14:paraId="7C5D5773" w14:textId="77777777" w:rsidR="000A1036" w:rsidRDefault="000A1036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698E0BB0" w14:textId="77777777" w:rsidR="000A1036" w:rsidRDefault="000A1036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44655854" w14:textId="77777777" w:rsidR="000A1036" w:rsidRDefault="000A1036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6665A988" w14:textId="77777777" w:rsidR="000A1036" w:rsidRDefault="000A1036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7319392C" w14:textId="77777777" w:rsidR="000A1036" w:rsidRDefault="000A1036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7CD25316" w14:textId="77777777" w:rsidR="000A1036" w:rsidRDefault="000A1036" w:rsidP="007B30E7">
            <w:pPr>
              <w:rPr>
                <w:rFonts w:ascii="Verdana" w:hAnsi="Verdana"/>
                <w:b/>
                <w:sz w:val="24"/>
                <w:szCs w:val="24"/>
              </w:rPr>
            </w:pPr>
            <w:r>
              <w:rPr>
                <w:rFonts w:ascii="Verdana" w:hAnsi="Verdana"/>
                <w:b/>
                <w:sz w:val="24"/>
                <w:szCs w:val="24"/>
              </w:rPr>
              <w:t>18.</w:t>
            </w:r>
          </w:p>
          <w:p w14:paraId="0D597D74" w14:textId="77777777" w:rsidR="006F23A7" w:rsidRDefault="006F23A7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3CC7990B" w14:textId="77777777" w:rsidR="006F23A7" w:rsidRDefault="006F23A7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51F4478B" w14:textId="77777777" w:rsidR="006F23A7" w:rsidRDefault="006F23A7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20ED8394" w14:textId="77777777" w:rsidR="006F23A7" w:rsidRDefault="006F23A7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3793ED1E" w14:textId="23CB30FE" w:rsidR="006F23A7" w:rsidRPr="004F07E8" w:rsidRDefault="006F23A7" w:rsidP="007B30E7">
            <w:pPr>
              <w:rPr>
                <w:rFonts w:ascii="Verdana" w:hAnsi="Verdana"/>
                <w:b/>
                <w:sz w:val="24"/>
                <w:szCs w:val="24"/>
              </w:rPr>
            </w:pPr>
            <w:r>
              <w:rPr>
                <w:rFonts w:ascii="Verdana" w:hAnsi="Verdana"/>
                <w:b/>
                <w:sz w:val="24"/>
                <w:szCs w:val="24"/>
              </w:rPr>
              <w:t>19.</w:t>
            </w:r>
          </w:p>
        </w:tc>
        <w:tc>
          <w:tcPr>
            <w:tcW w:w="3402" w:type="dxa"/>
            <w:gridSpan w:val="2"/>
          </w:tcPr>
          <w:p w14:paraId="40FC829A" w14:textId="77777777" w:rsidR="007B30E7" w:rsidRDefault="007B30E7" w:rsidP="00957CA4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2C70F631" w14:textId="0C512AFF" w:rsidR="000D0FD1" w:rsidRDefault="007B30E7" w:rsidP="00957CA4">
            <w:pPr>
              <w:rPr>
                <w:rFonts w:ascii="Verdana" w:hAnsi="Verdana"/>
                <w:b/>
                <w:sz w:val="24"/>
                <w:szCs w:val="24"/>
              </w:rPr>
            </w:pPr>
            <w:r>
              <w:rPr>
                <w:rFonts w:ascii="Verdana" w:hAnsi="Verdana"/>
                <w:b/>
                <w:sz w:val="24"/>
                <w:szCs w:val="24"/>
              </w:rPr>
              <w:t>Start Application</w:t>
            </w:r>
            <w:r w:rsidR="00566798">
              <w:rPr>
                <w:rFonts w:ascii="Verdana" w:hAnsi="Verdana"/>
                <w:b/>
                <w:sz w:val="24"/>
                <w:szCs w:val="24"/>
              </w:rPr>
              <w:t>.</w:t>
            </w:r>
          </w:p>
          <w:p w14:paraId="04A1806F" w14:textId="77777777" w:rsidR="000D0FD1" w:rsidRDefault="000D0FD1" w:rsidP="00957CA4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42C8D281" w14:textId="77777777" w:rsidR="000D0FD1" w:rsidRDefault="000D0FD1" w:rsidP="00957CA4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785AD97A" w14:textId="76008091" w:rsidR="00AE6B90" w:rsidRDefault="006977B0" w:rsidP="00957CA4">
            <w:pPr>
              <w:rPr>
                <w:rFonts w:ascii="Verdana" w:hAnsi="Verdana"/>
                <w:b/>
                <w:sz w:val="24"/>
                <w:szCs w:val="24"/>
              </w:rPr>
            </w:pPr>
            <w:r>
              <w:rPr>
                <w:rFonts w:ascii="Verdana" w:hAnsi="Verdana"/>
                <w:b/>
                <w:sz w:val="24"/>
                <w:szCs w:val="24"/>
              </w:rPr>
              <w:t>Navigate to the Contact Information page</w:t>
            </w:r>
            <w:r w:rsidR="00566798">
              <w:rPr>
                <w:rFonts w:ascii="Verdana" w:hAnsi="Verdana"/>
                <w:b/>
                <w:sz w:val="24"/>
                <w:szCs w:val="24"/>
              </w:rPr>
              <w:t>.</w:t>
            </w:r>
          </w:p>
          <w:p w14:paraId="2D4070D6" w14:textId="77777777" w:rsidR="000D0FD1" w:rsidRDefault="000D0FD1" w:rsidP="00957CA4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2AEAF473" w14:textId="77777777" w:rsidR="00312F8E" w:rsidRDefault="00312F8E" w:rsidP="00957CA4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1C3590A5" w14:textId="5CB58DFF" w:rsidR="000D0FD1" w:rsidRDefault="00580C2B" w:rsidP="00957CA4">
            <w:pPr>
              <w:rPr>
                <w:rFonts w:ascii="Verdana" w:hAnsi="Verdana"/>
                <w:b/>
                <w:sz w:val="24"/>
                <w:szCs w:val="24"/>
              </w:rPr>
            </w:pPr>
            <w:r>
              <w:rPr>
                <w:rFonts w:ascii="Verdana" w:hAnsi="Verdana"/>
                <w:b/>
                <w:sz w:val="24"/>
                <w:szCs w:val="24"/>
              </w:rPr>
              <w:t xml:space="preserve">- </w:t>
            </w:r>
            <w:r w:rsidR="00EC3664">
              <w:rPr>
                <w:rFonts w:ascii="Verdana" w:hAnsi="Verdana"/>
                <w:b/>
                <w:sz w:val="24"/>
                <w:szCs w:val="24"/>
              </w:rPr>
              <w:t xml:space="preserve">Login as admin. </w:t>
            </w:r>
            <w:r>
              <w:rPr>
                <w:rFonts w:ascii="Verdana" w:hAnsi="Verdana"/>
                <w:b/>
                <w:sz w:val="24"/>
                <w:szCs w:val="24"/>
              </w:rPr>
              <w:t xml:space="preserve">         -</w:t>
            </w:r>
            <w:r w:rsidR="00CE08BA">
              <w:rPr>
                <w:rFonts w:ascii="Verdana" w:hAnsi="Verdana"/>
                <w:b/>
                <w:sz w:val="24"/>
                <w:szCs w:val="24"/>
              </w:rPr>
              <w:t xml:space="preserve"> </w:t>
            </w:r>
            <w:r w:rsidR="00EC3664">
              <w:rPr>
                <w:rFonts w:ascii="Verdana" w:hAnsi="Verdana"/>
                <w:b/>
                <w:sz w:val="24"/>
                <w:szCs w:val="24"/>
              </w:rPr>
              <w:t xml:space="preserve">Navigate to the micro-blog-style page. </w:t>
            </w:r>
            <w:r>
              <w:rPr>
                <w:rFonts w:ascii="Verdana" w:hAnsi="Verdana"/>
                <w:b/>
                <w:sz w:val="24"/>
                <w:szCs w:val="24"/>
              </w:rPr>
              <w:t xml:space="preserve">          -</w:t>
            </w:r>
            <w:r w:rsidR="00CE08BA">
              <w:rPr>
                <w:rFonts w:ascii="Verdana" w:hAnsi="Verdana"/>
                <w:b/>
                <w:sz w:val="24"/>
                <w:szCs w:val="24"/>
              </w:rPr>
              <w:t xml:space="preserve"> </w:t>
            </w:r>
            <w:r w:rsidR="00EC3664">
              <w:rPr>
                <w:rFonts w:ascii="Verdana" w:hAnsi="Verdana"/>
                <w:b/>
                <w:sz w:val="24"/>
                <w:szCs w:val="24"/>
              </w:rPr>
              <w:t>Attempt to post an announcement</w:t>
            </w:r>
            <w:r w:rsidR="006E6261">
              <w:rPr>
                <w:rFonts w:ascii="Verdana" w:hAnsi="Verdana"/>
                <w:b/>
                <w:sz w:val="24"/>
                <w:szCs w:val="24"/>
              </w:rPr>
              <w:t>: “testing post”</w:t>
            </w:r>
            <w:r w:rsidR="00EC3664">
              <w:rPr>
                <w:rFonts w:ascii="Verdana" w:hAnsi="Verdana"/>
                <w:b/>
                <w:sz w:val="24"/>
                <w:szCs w:val="24"/>
              </w:rPr>
              <w:t>.</w:t>
            </w:r>
          </w:p>
          <w:p w14:paraId="4F8701E4" w14:textId="77777777" w:rsidR="008B4F28" w:rsidRDefault="008B4F28" w:rsidP="008B4F28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05AFE669" w14:textId="5B4CA166" w:rsidR="008B4F28" w:rsidRPr="008B4F28" w:rsidRDefault="008B4F28" w:rsidP="008B4F28">
            <w:pPr>
              <w:rPr>
                <w:rFonts w:ascii="Verdana" w:hAnsi="Verdana"/>
                <w:b/>
                <w:sz w:val="24"/>
                <w:szCs w:val="24"/>
              </w:rPr>
            </w:pPr>
            <w:r w:rsidRPr="008B4F28">
              <w:rPr>
                <w:rFonts w:ascii="Verdana" w:hAnsi="Verdana"/>
                <w:b/>
                <w:sz w:val="24"/>
                <w:szCs w:val="24"/>
              </w:rPr>
              <w:t>S</w:t>
            </w:r>
            <w:r>
              <w:rPr>
                <w:rFonts w:ascii="Verdana" w:hAnsi="Verdana"/>
                <w:b/>
                <w:sz w:val="24"/>
                <w:szCs w:val="24"/>
              </w:rPr>
              <w:t xml:space="preserve">taff attempts to post an </w:t>
            </w:r>
            <w:r w:rsidR="000F3193">
              <w:rPr>
                <w:rFonts w:ascii="Verdana" w:hAnsi="Verdana"/>
                <w:b/>
                <w:sz w:val="24"/>
                <w:szCs w:val="24"/>
              </w:rPr>
              <w:t>announcement.</w:t>
            </w:r>
          </w:p>
          <w:p w14:paraId="1B0EEFE9" w14:textId="77777777" w:rsidR="000D0FD1" w:rsidRDefault="000D0FD1" w:rsidP="00957CA4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27167279" w14:textId="49987A9E" w:rsidR="000D0FD1" w:rsidRDefault="00DC0F45" w:rsidP="00957CA4">
            <w:pPr>
              <w:rPr>
                <w:rFonts w:ascii="Verdana" w:hAnsi="Verdana"/>
                <w:b/>
                <w:sz w:val="24"/>
                <w:szCs w:val="24"/>
              </w:rPr>
            </w:pPr>
            <w:r>
              <w:rPr>
                <w:rFonts w:ascii="Verdana" w:hAnsi="Verdana"/>
                <w:b/>
                <w:sz w:val="24"/>
                <w:szCs w:val="24"/>
              </w:rPr>
              <w:t>Log in as a user. Navigate to the movie review section and leave a review</w:t>
            </w:r>
            <w:r w:rsidR="00C079AD">
              <w:rPr>
                <w:rFonts w:ascii="Verdana" w:hAnsi="Verdana"/>
                <w:b/>
                <w:sz w:val="24"/>
                <w:szCs w:val="24"/>
              </w:rPr>
              <w:t>: “great movie”</w:t>
            </w:r>
            <w:r>
              <w:rPr>
                <w:rFonts w:ascii="Verdana" w:hAnsi="Verdana"/>
                <w:b/>
                <w:sz w:val="24"/>
                <w:szCs w:val="24"/>
              </w:rPr>
              <w:t>.</w:t>
            </w:r>
          </w:p>
          <w:p w14:paraId="2332419C" w14:textId="77777777" w:rsidR="000D0FD1" w:rsidRDefault="000D0FD1" w:rsidP="00957CA4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5A0BB33F" w14:textId="0C8F9AE6" w:rsidR="000D0FD1" w:rsidRDefault="00911C1B" w:rsidP="00957CA4">
            <w:pPr>
              <w:rPr>
                <w:rFonts w:ascii="Verdana" w:hAnsi="Verdana"/>
                <w:b/>
                <w:sz w:val="24"/>
                <w:szCs w:val="24"/>
              </w:rPr>
            </w:pPr>
            <w:r>
              <w:rPr>
                <w:rFonts w:ascii="Verdana" w:hAnsi="Verdana"/>
                <w:b/>
                <w:sz w:val="24"/>
                <w:szCs w:val="24"/>
              </w:rPr>
              <w:t xml:space="preserve">Login as a customer. Navigate to the </w:t>
            </w:r>
            <w:r>
              <w:rPr>
                <w:rFonts w:ascii="Verdana" w:hAnsi="Verdana"/>
                <w:b/>
                <w:sz w:val="24"/>
                <w:szCs w:val="24"/>
              </w:rPr>
              <w:lastRenderedPageBreak/>
              <w:t>performance review section. Leave a performance review</w:t>
            </w:r>
            <w:r w:rsidR="00C05FA6">
              <w:rPr>
                <w:rFonts w:ascii="Verdana" w:hAnsi="Verdana"/>
                <w:b/>
                <w:sz w:val="24"/>
                <w:szCs w:val="24"/>
              </w:rPr>
              <w:t>: “good performance”</w:t>
            </w:r>
            <w:r>
              <w:rPr>
                <w:rFonts w:ascii="Verdana" w:hAnsi="Verdana"/>
                <w:b/>
                <w:sz w:val="24"/>
                <w:szCs w:val="24"/>
              </w:rPr>
              <w:t>.</w:t>
            </w:r>
          </w:p>
          <w:p w14:paraId="0DE84CDC" w14:textId="77777777" w:rsidR="000D0FD1" w:rsidRDefault="000D0FD1" w:rsidP="00957CA4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61850A8C" w14:textId="71C2B884" w:rsidR="000D0FD1" w:rsidRDefault="007C360E" w:rsidP="00957CA4">
            <w:pPr>
              <w:rPr>
                <w:rFonts w:ascii="Verdana" w:hAnsi="Verdana"/>
                <w:b/>
                <w:sz w:val="24"/>
                <w:szCs w:val="24"/>
              </w:rPr>
            </w:pPr>
            <w:r>
              <w:rPr>
                <w:rFonts w:ascii="Verdana" w:hAnsi="Verdana"/>
                <w:b/>
                <w:sz w:val="24"/>
                <w:szCs w:val="24"/>
              </w:rPr>
              <w:t>Log</w:t>
            </w:r>
            <w:r w:rsidR="006F0D30">
              <w:rPr>
                <w:rFonts w:ascii="Verdana" w:hAnsi="Verdana"/>
                <w:b/>
                <w:sz w:val="24"/>
                <w:szCs w:val="24"/>
              </w:rPr>
              <w:t xml:space="preserve"> </w:t>
            </w:r>
            <w:r>
              <w:rPr>
                <w:rFonts w:ascii="Verdana" w:hAnsi="Verdana"/>
                <w:b/>
                <w:sz w:val="24"/>
                <w:szCs w:val="24"/>
              </w:rPr>
              <w:t>in as a registered</w:t>
            </w:r>
            <w:r w:rsidR="007F348C">
              <w:rPr>
                <w:rFonts w:ascii="Verdana" w:hAnsi="Verdana"/>
                <w:b/>
                <w:sz w:val="24"/>
                <w:szCs w:val="24"/>
              </w:rPr>
              <w:t xml:space="preserve"> user. Navigate to a post and leave a comment</w:t>
            </w:r>
            <w:r w:rsidR="00677906">
              <w:rPr>
                <w:rFonts w:ascii="Verdana" w:hAnsi="Verdana"/>
                <w:b/>
                <w:sz w:val="24"/>
                <w:szCs w:val="24"/>
              </w:rPr>
              <w:t>: “Testing Comments”</w:t>
            </w:r>
            <w:r w:rsidR="007F348C">
              <w:rPr>
                <w:rFonts w:ascii="Verdana" w:hAnsi="Verdana"/>
                <w:b/>
                <w:sz w:val="24"/>
                <w:szCs w:val="24"/>
              </w:rPr>
              <w:t>.</w:t>
            </w:r>
          </w:p>
          <w:p w14:paraId="40219043" w14:textId="77777777" w:rsidR="00911C1B" w:rsidRDefault="00911C1B" w:rsidP="00957CA4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6A70942C" w14:textId="4B2086E0" w:rsidR="00911C1B" w:rsidRDefault="006F0D30" w:rsidP="00957CA4">
            <w:pPr>
              <w:rPr>
                <w:rFonts w:ascii="Verdana" w:hAnsi="Verdana"/>
                <w:b/>
                <w:sz w:val="24"/>
                <w:szCs w:val="24"/>
              </w:rPr>
            </w:pPr>
            <w:r>
              <w:rPr>
                <w:rFonts w:ascii="Verdana" w:hAnsi="Verdana"/>
                <w:b/>
                <w:sz w:val="24"/>
                <w:szCs w:val="24"/>
              </w:rPr>
              <w:t>Log in as an admin. Navigate to a</w:t>
            </w:r>
            <w:r w:rsidR="00866607">
              <w:rPr>
                <w:rFonts w:ascii="Verdana" w:hAnsi="Verdana"/>
                <w:b/>
                <w:sz w:val="24"/>
                <w:szCs w:val="24"/>
              </w:rPr>
              <w:t xml:space="preserve"> staff </w:t>
            </w:r>
            <w:r>
              <w:rPr>
                <w:rFonts w:ascii="Verdana" w:hAnsi="Verdana"/>
                <w:b/>
                <w:sz w:val="24"/>
                <w:szCs w:val="24"/>
              </w:rPr>
              <w:t>user profile. Suspend the user.</w:t>
            </w:r>
          </w:p>
          <w:p w14:paraId="74733A3A" w14:textId="77777777" w:rsidR="00911C1B" w:rsidRDefault="00911C1B" w:rsidP="00957CA4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71D6972C" w14:textId="577D2A61" w:rsidR="00911C1B" w:rsidRDefault="00363A3D" w:rsidP="00957CA4">
            <w:pPr>
              <w:rPr>
                <w:rFonts w:ascii="Verdana" w:hAnsi="Verdana"/>
                <w:b/>
                <w:sz w:val="24"/>
                <w:szCs w:val="24"/>
              </w:rPr>
            </w:pPr>
            <w:r>
              <w:rPr>
                <w:rFonts w:ascii="Verdana" w:hAnsi="Verdana"/>
                <w:b/>
                <w:sz w:val="24"/>
                <w:szCs w:val="24"/>
              </w:rPr>
              <w:t xml:space="preserve">Log in as </w:t>
            </w:r>
            <w:r w:rsidR="00CE0EDE">
              <w:rPr>
                <w:rFonts w:ascii="Verdana" w:hAnsi="Verdana"/>
                <w:b/>
                <w:sz w:val="24"/>
                <w:szCs w:val="24"/>
              </w:rPr>
              <w:t>an</w:t>
            </w:r>
            <w:r>
              <w:rPr>
                <w:rFonts w:ascii="Verdana" w:hAnsi="Verdana"/>
                <w:b/>
                <w:sz w:val="24"/>
                <w:szCs w:val="24"/>
              </w:rPr>
              <w:t xml:space="preserve"> admin</w:t>
            </w:r>
            <w:r w:rsidR="00945C48">
              <w:rPr>
                <w:rFonts w:ascii="Verdana" w:hAnsi="Verdana"/>
                <w:b/>
                <w:sz w:val="24"/>
                <w:szCs w:val="24"/>
              </w:rPr>
              <w:t>. Navigate to a user's profile and</w:t>
            </w:r>
            <w:r>
              <w:rPr>
                <w:rFonts w:ascii="Verdana" w:hAnsi="Verdana"/>
                <w:b/>
                <w:sz w:val="24"/>
                <w:szCs w:val="24"/>
              </w:rPr>
              <w:t xml:space="preserve"> assign a ‘staff’ role to a user.</w:t>
            </w:r>
          </w:p>
          <w:p w14:paraId="500D7D87" w14:textId="77777777" w:rsidR="00911C1B" w:rsidRDefault="00911C1B" w:rsidP="00957CA4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52E9621D" w14:textId="04B8989E" w:rsidR="00911C1B" w:rsidRDefault="00945C48" w:rsidP="00957CA4">
            <w:pPr>
              <w:rPr>
                <w:rFonts w:ascii="Verdana" w:hAnsi="Verdana"/>
                <w:b/>
                <w:sz w:val="24"/>
                <w:szCs w:val="24"/>
              </w:rPr>
            </w:pPr>
            <w:r>
              <w:rPr>
                <w:rFonts w:ascii="Verdana" w:hAnsi="Verdana"/>
                <w:b/>
                <w:sz w:val="24"/>
                <w:szCs w:val="24"/>
              </w:rPr>
              <w:t>Log in as an admin</w:t>
            </w:r>
            <w:r w:rsidR="00645EF6">
              <w:rPr>
                <w:rFonts w:ascii="Verdana" w:hAnsi="Verdana"/>
                <w:b/>
                <w:sz w:val="24"/>
                <w:szCs w:val="24"/>
              </w:rPr>
              <w:t xml:space="preserve">. Navigate to the </w:t>
            </w:r>
            <w:r w:rsidR="008844FF">
              <w:rPr>
                <w:rFonts w:ascii="Verdana" w:hAnsi="Verdana"/>
                <w:b/>
                <w:sz w:val="24"/>
                <w:szCs w:val="24"/>
              </w:rPr>
              <w:t>post-personalization</w:t>
            </w:r>
            <w:r w:rsidR="00645EF6">
              <w:rPr>
                <w:rFonts w:ascii="Verdana" w:hAnsi="Verdana"/>
                <w:b/>
                <w:sz w:val="24"/>
                <w:szCs w:val="24"/>
              </w:rPr>
              <w:t xml:space="preserve"> section, then </w:t>
            </w:r>
            <w:r w:rsidR="00C72DB5">
              <w:rPr>
                <w:rFonts w:ascii="Verdana" w:hAnsi="Verdana"/>
                <w:b/>
                <w:sz w:val="24"/>
                <w:szCs w:val="24"/>
              </w:rPr>
              <w:t>personali</w:t>
            </w:r>
            <w:r w:rsidR="00467BDD">
              <w:rPr>
                <w:rFonts w:ascii="Verdana" w:hAnsi="Verdana"/>
                <w:b/>
                <w:sz w:val="24"/>
                <w:szCs w:val="24"/>
              </w:rPr>
              <w:t>s</w:t>
            </w:r>
            <w:r w:rsidR="00C72DB5">
              <w:rPr>
                <w:rFonts w:ascii="Verdana" w:hAnsi="Verdana"/>
                <w:b/>
                <w:sz w:val="24"/>
                <w:szCs w:val="24"/>
              </w:rPr>
              <w:t>e</w:t>
            </w:r>
            <w:r w:rsidR="00645EF6">
              <w:rPr>
                <w:rFonts w:ascii="Verdana" w:hAnsi="Verdana"/>
                <w:b/>
                <w:sz w:val="24"/>
                <w:szCs w:val="24"/>
              </w:rPr>
              <w:t xml:space="preserve"> a post for a staff member</w:t>
            </w:r>
            <w:r w:rsidR="008F14BA">
              <w:rPr>
                <w:rFonts w:ascii="Verdana" w:hAnsi="Verdana"/>
                <w:b/>
                <w:sz w:val="24"/>
                <w:szCs w:val="24"/>
              </w:rPr>
              <w:t xml:space="preserve"> by changing their post's background colour to a dark blue.</w:t>
            </w:r>
          </w:p>
          <w:p w14:paraId="01B1D84F" w14:textId="77777777" w:rsidR="00911C1B" w:rsidRDefault="00911C1B" w:rsidP="00957CA4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63126D4F" w14:textId="61400BA9" w:rsidR="00911C1B" w:rsidRDefault="00BE4981" w:rsidP="00957CA4">
            <w:pPr>
              <w:rPr>
                <w:rFonts w:ascii="Verdana" w:hAnsi="Verdana"/>
                <w:b/>
                <w:sz w:val="24"/>
                <w:szCs w:val="24"/>
              </w:rPr>
            </w:pPr>
            <w:r>
              <w:rPr>
                <w:rFonts w:ascii="Verdana" w:hAnsi="Verdana"/>
                <w:b/>
                <w:sz w:val="24"/>
                <w:szCs w:val="24"/>
              </w:rPr>
              <w:t>Log</w:t>
            </w:r>
            <w:r w:rsidR="00262418">
              <w:rPr>
                <w:rFonts w:ascii="Verdana" w:hAnsi="Verdana"/>
                <w:b/>
                <w:sz w:val="24"/>
                <w:szCs w:val="24"/>
              </w:rPr>
              <w:t xml:space="preserve"> </w:t>
            </w:r>
            <w:r>
              <w:rPr>
                <w:rFonts w:ascii="Verdana" w:hAnsi="Verdana"/>
                <w:b/>
                <w:sz w:val="24"/>
                <w:szCs w:val="24"/>
              </w:rPr>
              <w:t xml:space="preserve">in as an admin. Navigate to the staff </w:t>
            </w:r>
            <w:r w:rsidR="00167313">
              <w:rPr>
                <w:rFonts w:ascii="Verdana" w:hAnsi="Verdana"/>
                <w:b/>
                <w:sz w:val="24"/>
                <w:szCs w:val="24"/>
              </w:rPr>
              <w:t>management</w:t>
            </w:r>
            <w:r>
              <w:rPr>
                <w:rFonts w:ascii="Verdana" w:hAnsi="Verdana"/>
                <w:b/>
                <w:sz w:val="24"/>
                <w:szCs w:val="24"/>
              </w:rPr>
              <w:t xml:space="preserve"> section </w:t>
            </w:r>
            <w:r>
              <w:rPr>
                <w:rFonts w:ascii="Verdana" w:hAnsi="Verdana"/>
                <w:b/>
                <w:sz w:val="24"/>
                <w:szCs w:val="24"/>
              </w:rPr>
              <w:lastRenderedPageBreak/>
              <w:t>and promote staff to admin.</w:t>
            </w:r>
          </w:p>
          <w:p w14:paraId="586B73CA" w14:textId="77777777" w:rsidR="00911C1B" w:rsidRDefault="00911C1B" w:rsidP="00957CA4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6F333824" w14:textId="5CAC7A6A" w:rsidR="00911C1B" w:rsidRDefault="00132F7B" w:rsidP="00957CA4">
            <w:pPr>
              <w:rPr>
                <w:rFonts w:ascii="Verdana" w:hAnsi="Verdana"/>
                <w:b/>
                <w:sz w:val="24"/>
                <w:szCs w:val="24"/>
              </w:rPr>
            </w:pPr>
            <w:r>
              <w:rPr>
                <w:rFonts w:ascii="Verdana" w:hAnsi="Verdana"/>
                <w:b/>
                <w:sz w:val="24"/>
                <w:szCs w:val="24"/>
              </w:rPr>
              <w:t>Log</w:t>
            </w:r>
            <w:r w:rsidR="00C62B98">
              <w:rPr>
                <w:rFonts w:ascii="Verdana" w:hAnsi="Verdana"/>
                <w:b/>
                <w:sz w:val="24"/>
                <w:szCs w:val="24"/>
              </w:rPr>
              <w:t xml:space="preserve"> </w:t>
            </w:r>
            <w:r>
              <w:rPr>
                <w:rFonts w:ascii="Verdana" w:hAnsi="Verdana"/>
                <w:b/>
                <w:sz w:val="24"/>
                <w:szCs w:val="24"/>
              </w:rPr>
              <w:t xml:space="preserve">in as admin. Navigate to </w:t>
            </w:r>
            <w:r w:rsidR="00CE2BC4">
              <w:rPr>
                <w:rFonts w:ascii="Verdana" w:hAnsi="Verdana"/>
                <w:b/>
                <w:sz w:val="24"/>
                <w:szCs w:val="24"/>
              </w:rPr>
              <w:t xml:space="preserve">the </w:t>
            </w:r>
            <w:r>
              <w:rPr>
                <w:rFonts w:ascii="Verdana" w:hAnsi="Verdana"/>
                <w:b/>
                <w:sz w:val="24"/>
                <w:szCs w:val="24"/>
              </w:rPr>
              <w:t>blog article. Edit the blog</w:t>
            </w:r>
            <w:r w:rsidR="00C06366">
              <w:rPr>
                <w:rFonts w:ascii="Verdana" w:hAnsi="Verdana"/>
                <w:b/>
                <w:sz w:val="24"/>
                <w:szCs w:val="24"/>
              </w:rPr>
              <w:t xml:space="preserve"> add: “Blog is editable”</w:t>
            </w:r>
            <w:r w:rsidR="00CE2BC4">
              <w:rPr>
                <w:rFonts w:ascii="Verdana" w:hAnsi="Verdana"/>
                <w:b/>
                <w:sz w:val="24"/>
                <w:szCs w:val="24"/>
              </w:rPr>
              <w:t>.</w:t>
            </w:r>
          </w:p>
          <w:p w14:paraId="7D1C4CCD" w14:textId="77777777" w:rsidR="00CE2BC4" w:rsidRDefault="00CE2BC4" w:rsidP="00957CA4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126A6F75" w14:textId="16523CE1" w:rsidR="00911C1B" w:rsidRDefault="00C62B98" w:rsidP="00957CA4">
            <w:pPr>
              <w:rPr>
                <w:rFonts w:ascii="Verdana" w:hAnsi="Verdana"/>
                <w:b/>
                <w:sz w:val="24"/>
                <w:szCs w:val="24"/>
              </w:rPr>
            </w:pPr>
            <w:r>
              <w:rPr>
                <w:rFonts w:ascii="Verdana" w:hAnsi="Verdana"/>
                <w:b/>
                <w:sz w:val="24"/>
                <w:szCs w:val="24"/>
              </w:rPr>
              <w:t>Log in as admin. Navigate to the blog article. Delete the blog.</w:t>
            </w:r>
          </w:p>
          <w:p w14:paraId="4CC1A15D" w14:textId="77777777" w:rsidR="00911C1B" w:rsidRDefault="00911C1B" w:rsidP="00957CA4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451B93FA" w14:textId="26C63DFE" w:rsidR="00911C1B" w:rsidRDefault="00147B4D" w:rsidP="00957CA4">
            <w:pPr>
              <w:rPr>
                <w:rFonts w:ascii="Verdana" w:hAnsi="Verdana"/>
                <w:b/>
                <w:sz w:val="24"/>
                <w:szCs w:val="24"/>
              </w:rPr>
            </w:pPr>
            <w:r>
              <w:rPr>
                <w:rFonts w:ascii="Verdana" w:hAnsi="Verdana"/>
                <w:b/>
                <w:sz w:val="24"/>
                <w:szCs w:val="24"/>
              </w:rPr>
              <w:t xml:space="preserve">Log in as a customer. Navigate to the registration details section. Edit </w:t>
            </w:r>
            <w:r w:rsidR="00912904">
              <w:rPr>
                <w:rFonts w:ascii="Verdana" w:hAnsi="Verdana"/>
                <w:b/>
                <w:sz w:val="24"/>
                <w:szCs w:val="24"/>
              </w:rPr>
              <w:t xml:space="preserve">the </w:t>
            </w:r>
            <w:r>
              <w:rPr>
                <w:rFonts w:ascii="Verdana" w:hAnsi="Verdana"/>
                <w:b/>
                <w:sz w:val="24"/>
                <w:szCs w:val="24"/>
              </w:rPr>
              <w:t>middle name</w:t>
            </w:r>
            <w:r w:rsidR="00105638">
              <w:rPr>
                <w:rFonts w:ascii="Verdana" w:hAnsi="Verdana"/>
                <w:b/>
                <w:sz w:val="24"/>
                <w:szCs w:val="24"/>
              </w:rPr>
              <w:t xml:space="preserve"> to read: “Smith”</w:t>
            </w:r>
            <w:r>
              <w:rPr>
                <w:rFonts w:ascii="Verdana" w:hAnsi="Verdana"/>
                <w:b/>
                <w:sz w:val="24"/>
                <w:szCs w:val="24"/>
              </w:rPr>
              <w:t>.</w:t>
            </w:r>
          </w:p>
          <w:p w14:paraId="405DB5DA" w14:textId="77777777" w:rsidR="00911C1B" w:rsidRDefault="00911C1B" w:rsidP="00957CA4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7CAC99EB" w14:textId="4C0D73B1" w:rsidR="00911C1B" w:rsidRDefault="00536D8A" w:rsidP="00957CA4">
            <w:pPr>
              <w:rPr>
                <w:rFonts w:ascii="Verdana" w:hAnsi="Verdana"/>
                <w:b/>
                <w:sz w:val="24"/>
                <w:szCs w:val="24"/>
              </w:rPr>
            </w:pPr>
            <w:r>
              <w:rPr>
                <w:rFonts w:ascii="Verdana" w:hAnsi="Verdana"/>
                <w:b/>
                <w:sz w:val="24"/>
                <w:szCs w:val="24"/>
              </w:rPr>
              <w:t xml:space="preserve">Login as admin. Navigate to the section that gives data about trends in computer sales and </w:t>
            </w:r>
            <w:r w:rsidR="00632DBB">
              <w:rPr>
                <w:rFonts w:ascii="Verdana" w:hAnsi="Verdana"/>
                <w:b/>
                <w:sz w:val="24"/>
                <w:szCs w:val="24"/>
              </w:rPr>
              <w:t>analyse</w:t>
            </w:r>
            <w:r>
              <w:rPr>
                <w:rFonts w:ascii="Verdana" w:hAnsi="Verdana"/>
                <w:b/>
                <w:sz w:val="24"/>
                <w:szCs w:val="24"/>
              </w:rPr>
              <w:t xml:space="preserve"> it.</w:t>
            </w:r>
          </w:p>
          <w:p w14:paraId="17BABE39" w14:textId="77777777" w:rsidR="00911C1B" w:rsidRDefault="00911C1B" w:rsidP="00957CA4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5D3795F9" w14:textId="29252E58" w:rsidR="00911C1B" w:rsidRDefault="00806BEF" w:rsidP="00957CA4">
            <w:pPr>
              <w:rPr>
                <w:rFonts w:ascii="Verdana" w:hAnsi="Verdana"/>
                <w:b/>
                <w:sz w:val="24"/>
                <w:szCs w:val="24"/>
              </w:rPr>
            </w:pPr>
            <w:r>
              <w:rPr>
                <w:rFonts w:ascii="Verdana" w:hAnsi="Verdana"/>
                <w:b/>
                <w:sz w:val="24"/>
                <w:szCs w:val="24"/>
              </w:rPr>
              <w:t>Log in as staff member on Firefox.</w:t>
            </w:r>
          </w:p>
          <w:p w14:paraId="5788025C" w14:textId="77777777" w:rsidR="00911C1B" w:rsidRDefault="00911C1B" w:rsidP="00957CA4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0C3C025B" w14:textId="7F73B633" w:rsidR="00911C1B" w:rsidRDefault="00D93C3C" w:rsidP="00957CA4">
            <w:pPr>
              <w:rPr>
                <w:rFonts w:ascii="Verdana" w:hAnsi="Verdana"/>
                <w:b/>
                <w:sz w:val="24"/>
                <w:szCs w:val="24"/>
              </w:rPr>
            </w:pPr>
            <w:r>
              <w:rPr>
                <w:rFonts w:ascii="Verdana" w:hAnsi="Verdana"/>
                <w:b/>
                <w:sz w:val="24"/>
                <w:szCs w:val="24"/>
              </w:rPr>
              <w:t>Log in as a customer on</w:t>
            </w:r>
            <w:r w:rsidR="00562FD2">
              <w:rPr>
                <w:rFonts w:ascii="Verdana" w:hAnsi="Verdana"/>
                <w:b/>
                <w:sz w:val="24"/>
                <w:szCs w:val="24"/>
              </w:rPr>
              <w:t xml:space="preserve"> </w:t>
            </w:r>
            <w:r>
              <w:rPr>
                <w:rFonts w:ascii="Verdana" w:hAnsi="Verdana"/>
                <w:b/>
                <w:sz w:val="24"/>
                <w:szCs w:val="24"/>
              </w:rPr>
              <w:t>smartphone and tap to navigate to contact info page.</w:t>
            </w:r>
          </w:p>
          <w:p w14:paraId="44335C40" w14:textId="77777777" w:rsidR="00911C1B" w:rsidRDefault="00911C1B" w:rsidP="00957CA4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7BD3723B" w14:textId="67812024" w:rsidR="00021534" w:rsidRDefault="00021534" w:rsidP="00021534">
            <w:pPr>
              <w:rPr>
                <w:rFonts w:ascii="Verdana" w:hAnsi="Verdana"/>
                <w:b/>
                <w:sz w:val="24"/>
                <w:szCs w:val="24"/>
              </w:rPr>
            </w:pPr>
            <w:r>
              <w:rPr>
                <w:rFonts w:ascii="Verdana" w:hAnsi="Verdana"/>
                <w:b/>
                <w:sz w:val="24"/>
                <w:szCs w:val="24"/>
              </w:rPr>
              <w:t xml:space="preserve">Log in as a customer on desktop, using edge </w:t>
            </w:r>
            <w:r>
              <w:rPr>
                <w:rFonts w:ascii="Verdana" w:hAnsi="Verdana"/>
                <w:b/>
                <w:sz w:val="24"/>
                <w:szCs w:val="24"/>
              </w:rPr>
              <w:lastRenderedPageBreak/>
              <w:t>and click to navigate to contact info page.</w:t>
            </w:r>
          </w:p>
          <w:p w14:paraId="626A8AF5" w14:textId="77777777" w:rsidR="00911C1B" w:rsidRDefault="00911C1B" w:rsidP="00957CA4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3CA393C2" w14:textId="635D0FEF" w:rsidR="00911C1B" w:rsidRDefault="00757423" w:rsidP="00957CA4">
            <w:pPr>
              <w:rPr>
                <w:rFonts w:ascii="Verdana" w:hAnsi="Verdana"/>
                <w:b/>
                <w:sz w:val="24"/>
                <w:szCs w:val="24"/>
              </w:rPr>
            </w:pPr>
            <w:r>
              <w:rPr>
                <w:rFonts w:ascii="Verdana" w:hAnsi="Verdana"/>
                <w:b/>
                <w:sz w:val="24"/>
                <w:szCs w:val="24"/>
              </w:rPr>
              <w:t xml:space="preserve">Log in as admin and check that the </w:t>
            </w:r>
            <w:r w:rsidR="00852845">
              <w:rPr>
                <w:rFonts w:ascii="Verdana" w:hAnsi="Verdana"/>
                <w:b/>
                <w:sz w:val="24"/>
                <w:szCs w:val="24"/>
              </w:rPr>
              <w:t>open-source</w:t>
            </w:r>
            <w:r>
              <w:rPr>
                <w:rFonts w:ascii="Verdana" w:hAnsi="Verdana"/>
                <w:b/>
                <w:sz w:val="24"/>
                <w:szCs w:val="24"/>
              </w:rPr>
              <w:t xml:space="preserve"> browser used internally is up to date.</w:t>
            </w:r>
          </w:p>
          <w:p w14:paraId="3F0EFF13" w14:textId="77777777" w:rsidR="00911C1B" w:rsidRDefault="00911C1B" w:rsidP="00957CA4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1735EF85" w14:textId="7CBD7155" w:rsidR="00911C1B" w:rsidRDefault="00C46A2A" w:rsidP="00957CA4">
            <w:pPr>
              <w:rPr>
                <w:rFonts w:ascii="Verdana" w:hAnsi="Verdana"/>
                <w:b/>
                <w:sz w:val="24"/>
                <w:szCs w:val="24"/>
              </w:rPr>
            </w:pPr>
            <w:r>
              <w:rPr>
                <w:rFonts w:ascii="Verdana" w:hAnsi="Verdana"/>
                <w:b/>
                <w:sz w:val="24"/>
                <w:szCs w:val="24"/>
              </w:rPr>
              <w:t>Log in as admin and check each page to see if colour theme is congruent throughout the website.</w:t>
            </w:r>
          </w:p>
          <w:p w14:paraId="2DFE9025" w14:textId="77777777" w:rsidR="00911C1B" w:rsidRDefault="00911C1B" w:rsidP="00957CA4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294C78D2" w14:textId="77777777" w:rsidR="00911C1B" w:rsidRDefault="00911C1B" w:rsidP="00957CA4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7602BC4A" w14:textId="77777777" w:rsidR="00911C1B" w:rsidRDefault="00911C1B" w:rsidP="00957CA4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75F5A2B4" w14:textId="77777777" w:rsidR="00911C1B" w:rsidRDefault="00911C1B" w:rsidP="00957CA4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3AC4EF2C" w14:textId="77777777" w:rsidR="00911C1B" w:rsidRDefault="00911C1B" w:rsidP="00957CA4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2DA22980" w14:textId="77777777" w:rsidR="00911C1B" w:rsidRDefault="00911C1B" w:rsidP="00957CA4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5667E39C" w14:textId="77777777" w:rsidR="00911C1B" w:rsidRDefault="00911C1B" w:rsidP="00957CA4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40CE2C16" w14:textId="77777777" w:rsidR="00911C1B" w:rsidRDefault="00911C1B" w:rsidP="00957CA4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4337EACA" w14:textId="77777777" w:rsidR="00911C1B" w:rsidRDefault="00911C1B" w:rsidP="00957CA4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06CE44B1" w14:textId="77777777" w:rsidR="00911C1B" w:rsidRDefault="00911C1B" w:rsidP="00957CA4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25E28A28" w14:textId="77777777" w:rsidR="00911C1B" w:rsidRDefault="00911C1B" w:rsidP="00957CA4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317363CE" w14:textId="77777777" w:rsidR="00911C1B" w:rsidRDefault="00911C1B" w:rsidP="00957CA4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58085185" w14:textId="77777777" w:rsidR="00911C1B" w:rsidRDefault="00911C1B" w:rsidP="00957CA4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04EED1FC" w14:textId="77777777" w:rsidR="00911C1B" w:rsidRDefault="00911C1B" w:rsidP="00957CA4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16BFA42B" w14:textId="77777777" w:rsidR="00911C1B" w:rsidRDefault="00911C1B" w:rsidP="00957CA4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7E1CF998" w14:textId="77777777" w:rsidR="00911C1B" w:rsidRDefault="00911C1B" w:rsidP="00957CA4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7599D438" w14:textId="77777777" w:rsidR="00911C1B" w:rsidRDefault="00911C1B" w:rsidP="00957CA4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23D946A6" w14:textId="77777777" w:rsidR="00911C1B" w:rsidRPr="004F07E8" w:rsidRDefault="00911C1B" w:rsidP="00957CA4">
            <w:pPr>
              <w:rPr>
                <w:rFonts w:ascii="Verdana" w:hAnsi="Verdana"/>
                <w:b/>
                <w:sz w:val="24"/>
                <w:szCs w:val="24"/>
              </w:rPr>
            </w:pPr>
          </w:p>
        </w:tc>
        <w:tc>
          <w:tcPr>
            <w:tcW w:w="4819" w:type="dxa"/>
            <w:gridSpan w:val="2"/>
          </w:tcPr>
          <w:p w14:paraId="3C126229" w14:textId="77777777" w:rsidR="007B30E7" w:rsidRDefault="007B30E7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725D5210" w14:textId="2C93F68C" w:rsidR="000D0FD1" w:rsidRDefault="007B30E7" w:rsidP="007B30E7">
            <w:pPr>
              <w:rPr>
                <w:rFonts w:ascii="Verdana" w:hAnsi="Verdana"/>
                <w:b/>
                <w:sz w:val="24"/>
                <w:szCs w:val="24"/>
              </w:rPr>
            </w:pPr>
            <w:r>
              <w:rPr>
                <w:rFonts w:ascii="Verdana" w:hAnsi="Verdana"/>
                <w:b/>
                <w:sz w:val="24"/>
                <w:szCs w:val="24"/>
              </w:rPr>
              <w:t xml:space="preserve">The welcome page </w:t>
            </w:r>
            <w:r w:rsidR="00912CE6">
              <w:rPr>
                <w:rFonts w:ascii="Verdana" w:hAnsi="Verdana"/>
                <w:b/>
                <w:sz w:val="24"/>
                <w:szCs w:val="24"/>
              </w:rPr>
              <w:t xml:space="preserve">will </w:t>
            </w:r>
            <w:r>
              <w:rPr>
                <w:rFonts w:ascii="Verdana" w:hAnsi="Verdana"/>
                <w:b/>
                <w:sz w:val="24"/>
                <w:szCs w:val="24"/>
              </w:rPr>
              <w:t>appear as the first page.</w:t>
            </w:r>
          </w:p>
          <w:p w14:paraId="6876A0E4" w14:textId="3C6F8D86" w:rsidR="007B30E7" w:rsidRDefault="007B30E7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6916B3D1" w14:textId="69F30376" w:rsidR="007B30E7" w:rsidRDefault="003C1561" w:rsidP="007B30E7">
            <w:pPr>
              <w:rPr>
                <w:rFonts w:ascii="Verdana" w:hAnsi="Verdana"/>
                <w:b/>
                <w:sz w:val="24"/>
                <w:szCs w:val="24"/>
              </w:rPr>
            </w:pPr>
            <w:r>
              <w:rPr>
                <w:rFonts w:ascii="Verdana" w:hAnsi="Verdana"/>
                <w:b/>
                <w:sz w:val="24"/>
                <w:szCs w:val="24"/>
              </w:rPr>
              <w:t>Contact Information</w:t>
            </w:r>
            <w:r w:rsidR="00DA6AFD">
              <w:rPr>
                <w:rFonts w:ascii="Verdana" w:hAnsi="Verdana"/>
                <w:b/>
                <w:sz w:val="24"/>
                <w:szCs w:val="24"/>
              </w:rPr>
              <w:t xml:space="preserve"> will</w:t>
            </w:r>
            <w:r>
              <w:rPr>
                <w:rFonts w:ascii="Verdana" w:hAnsi="Verdana"/>
                <w:b/>
                <w:sz w:val="24"/>
                <w:szCs w:val="24"/>
              </w:rPr>
              <w:t xml:space="preserve"> </w:t>
            </w:r>
            <w:r w:rsidR="00566798">
              <w:rPr>
                <w:rFonts w:ascii="Verdana" w:hAnsi="Verdana"/>
                <w:b/>
                <w:sz w:val="24"/>
                <w:szCs w:val="24"/>
              </w:rPr>
              <w:t>be displayed</w:t>
            </w:r>
            <w:r>
              <w:rPr>
                <w:rFonts w:ascii="Verdana" w:hAnsi="Verdana"/>
                <w:b/>
                <w:sz w:val="24"/>
                <w:szCs w:val="24"/>
              </w:rPr>
              <w:t>, with relevant information such as address, phone number</w:t>
            </w:r>
            <w:r w:rsidR="00566798">
              <w:rPr>
                <w:rFonts w:ascii="Verdana" w:hAnsi="Verdana"/>
                <w:b/>
                <w:sz w:val="24"/>
                <w:szCs w:val="24"/>
              </w:rPr>
              <w:t>,</w:t>
            </w:r>
            <w:r>
              <w:rPr>
                <w:rFonts w:ascii="Verdana" w:hAnsi="Verdana"/>
                <w:b/>
                <w:sz w:val="24"/>
                <w:szCs w:val="24"/>
              </w:rPr>
              <w:t xml:space="preserve"> and email.</w:t>
            </w:r>
          </w:p>
          <w:p w14:paraId="7B9F9EAF" w14:textId="3E4595F3" w:rsidR="007B30E7" w:rsidRDefault="007B30E7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15F8358F" w14:textId="40187C81" w:rsidR="007B30E7" w:rsidRDefault="007C644F" w:rsidP="007B30E7">
            <w:pPr>
              <w:rPr>
                <w:rFonts w:ascii="Verdana" w:hAnsi="Verdana"/>
                <w:b/>
                <w:sz w:val="24"/>
                <w:szCs w:val="24"/>
              </w:rPr>
            </w:pPr>
            <w:r>
              <w:rPr>
                <w:rFonts w:ascii="Verdana" w:hAnsi="Verdana"/>
                <w:b/>
                <w:sz w:val="24"/>
                <w:szCs w:val="24"/>
              </w:rPr>
              <w:t xml:space="preserve">- The micro-blog-style page </w:t>
            </w:r>
            <w:r w:rsidR="001223E7">
              <w:rPr>
                <w:rFonts w:ascii="Verdana" w:hAnsi="Verdana"/>
                <w:b/>
                <w:sz w:val="24"/>
                <w:szCs w:val="24"/>
              </w:rPr>
              <w:t>will</w:t>
            </w:r>
            <w:r>
              <w:rPr>
                <w:rFonts w:ascii="Verdana" w:hAnsi="Verdana"/>
                <w:b/>
                <w:sz w:val="24"/>
                <w:szCs w:val="24"/>
              </w:rPr>
              <w:t xml:space="preserve"> </w:t>
            </w:r>
            <w:r w:rsidR="00EB0CC7">
              <w:rPr>
                <w:rFonts w:ascii="Verdana" w:hAnsi="Verdana"/>
                <w:b/>
                <w:sz w:val="24"/>
                <w:szCs w:val="24"/>
              </w:rPr>
              <w:t>load after logging in</w:t>
            </w:r>
            <w:r w:rsidR="003963B4">
              <w:rPr>
                <w:rFonts w:ascii="Verdana" w:hAnsi="Verdana"/>
                <w:b/>
                <w:sz w:val="24"/>
                <w:szCs w:val="24"/>
              </w:rPr>
              <w:t xml:space="preserve"> as admin</w:t>
            </w:r>
            <w:r>
              <w:rPr>
                <w:rFonts w:ascii="Verdana" w:hAnsi="Verdana"/>
                <w:b/>
                <w:sz w:val="24"/>
                <w:szCs w:val="24"/>
              </w:rPr>
              <w:t>.</w:t>
            </w:r>
          </w:p>
          <w:p w14:paraId="324FB3CD" w14:textId="501F5259" w:rsidR="003963B4" w:rsidRDefault="007C644F" w:rsidP="007B30E7">
            <w:pPr>
              <w:rPr>
                <w:rFonts w:ascii="Verdana" w:hAnsi="Verdana"/>
                <w:b/>
                <w:sz w:val="24"/>
                <w:szCs w:val="24"/>
              </w:rPr>
            </w:pPr>
            <w:r>
              <w:rPr>
                <w:rFonts w:ascii="Verdana" w:hAnsi="Verdana"/>
                <w:b/>
                <w:sz w:val="24"/>
                <w:szCs w:val="24"/>
              </w:rPr>
              <w:t xml:space="preserve">- </w:t>
            </w:r>
            <w:r w:rsidR="003A2CEB">
              <w:rPr>
                <w:rFonts w:ascii="Verdana" w:hAnsi="Verdana"/>
                <w:b/>
                <w:sz w:val="24"/>
                <w:szCs w:val="24"/>
              </w:rPr>
              <w:t>Announcement</w:t>
            </w:r>
            <w:r w:rsidR="006E6261">
              <w:rPr>
                <w:rFonts w:ascii="Verdana" w:hAnsi="Verdana"/>
                <w:b/>
                <w:sz w:val="24"/>
                <w:szCs w:val="24"/>
              </w:rPr>
              <w:t xml:space="preserve"> post will be visible.</w:t>
            </w:r>
          </w:p>
          <w:p w14:paraId="5B42AB35" w14:textId="5B8CA93E" w:rsidR="007B30E7" w:rsidRDefault="007B30E7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7F2BF778" w14:textId="77777777" w:rsidR="007B30E7" w:rsidRDefault="007B30E7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0294283D" w14:textId="77777777" w:rsidR="00C079AD" w:rsidRDefault="00C079AD" w:rsidP="008B4F28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28BD6762" w14:textId="2FFC7152" w:rsidR="007B30E7" w:rsidRPr="008B4F28" w:rsidRDefault="008B4F28" w:rsidP="008B4F28">
            <w:pPr>
              <w:rPr>
                <w:rFonts w:ascii="Verdana" w:hAnsi="Verdana"/>
                <w:b/>
                <w:sz w:val="24"/>
                <w:szCs w:val="24"/>
              </w:rPr>
            </w:pPr>
            <w:r>
              <w:rPr>
                <w:rFonts w:ascii="Verdana" w:hAnsi="Verdana"/>
                <w:b/>
                <w:sz w:val="24"/>
                <w:szCs w:val="24"/>
              </w:rPr>
              <w:t>Non-admin users won’t have the option to post announcements</w:t>
            </w:r>
            <w:r w:rsidR="000F3193">
              <w:rPr>
                <w:rFonts w:ascii="Verdana" w:hAnsi="Verdana"/>
                <w:b/>
                <w:sz w:val="24"/>
                <w:szCs w:val="24"/>
              </w:rPr>
              <w:t>.</w:t>
            </w:r>
          </w:p>
          <w:p w14:paraId="60B832B1" w14:textId="27538C9D" w:rsidR="007B30E7" w:rsidRDefault="007B30E7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3050A28A" w14:textId="640E1A5F" w:rsidR="007B30E7" w:rsidRDefault="00DC0F45" w:rsidP="007B30E7">
            <w:pPr>
              <w:rPr>
                <w:rFonts w:ascii="Verdana" w:hAnsi="Verdana"/>
                <w:b/>
                <w:sz w:val="24"/>
                <w:szCs w:val="24"/>
              </w:rPr>
            </w:pPr>
            <w:r>
              <w:rPr>
                <w:rFonts w:ascii="Verdana" w:hAnsi="Verdana"/>
                <w:b/>
                <w:sz w:val="24"/>
                <w:szCs w:val="24"/>
              </w:rPr>
              <w:t>The movie review</w:t>
            </w:r>
            <w:r w:rsidR="002C5BCB">
              <w:rPr>
                <w:rFonts w:ascii="Verdana" w:hAnsi="Verdana"/>
                <w:b/>
                <w:sz w:val="24"/>
                <w:szCs w:val="24"/>
              </w:rPr>
              <w:t xml:space="preserve"> </w:t>
            </w:r>
            <w:r w:rsidR="001223E7">
              <w:rPr>
                <w:rFonts w:ascii="Verdana" w:hAnsi="Verdana"/>
                <w:b/>
                <w:sz w:val="24"/>
                <w:szCs w:val="24"/>
              </w:rPr>
              <w:t>will</w:t>
            </w:r>
            <w:r>
              <w:rPr>
                <w:rFonts w:ascii="Verdana" w:hAnsi="Verdana"/>
                <w:b/>
                <w:sz w:val="24"/>
                <w:szCs w:val="24"/>
              </w:rPr>
              <w:t xml:space="preserve"> be</w:t>
            </w:r>
            <w:r w:rsidR="00E62CBD">
              <w:rPr>
                <w:rFonts w:ascii="Verdana" w:hAnsi="Verdana"/>
                <w:b/>
                <w:sz w:val="24"/>
                <w:szCs w:val="24"/>
              </w:rPr>
              <w:t xml:space="preserve"> displayed </w:t>
            </w:r>
            <w:r w:rsidR="00666EDF">
              <w:rPr>
                <w:rFonts w:ascii="Verdana" w:hAnsi="Verdana"/>
                <w:b/>
                <w:sz w:val="24"/>
                <w:szCs w:val="24"/>
              </w:rPr>
              <w:t xml:space="preserve">on </w:t>
            </w:r>
            <w:r w:rsidR="002C5BCB">
              <w:rPr>
                <w:rFonts w:ascii="Verdana" w:hAnsi="Verdana"/>
                <w:b/>
                <w:sz w:val="24"/>
                <w:szCs w:val="24"/>
              </w:rPr>
              <w:t>the selected</w:t>
            </w:r>
            <w:r w:rsidR="00666EDF">
              <w:rPr>
                <w:rFonts w:ascii="Verdana" w:hAnsi="Verdana"/>
                <w:b/>
                <w:sz w:val="24"/>
                <w:szCs w:val="24"/>
              </w:rPr>
              <w:t xml:space="preserve"> movie </w:t>
            </w:r>
            <w:r w:rsidR="00E62CBD">
              <w:rPr>
                <w:rFonts w:ascii="Verdana" w:hAnsi="Verdana"/>
                <w:b/>
                <w:sz w:val="24"/>
                <w:szCs w:val="24"/>
              </w:rPr>
              <w:t>and the review</w:t>
            </w:r>
            <w:r>
              <w:rPr>
                <w:rFonts w:ascii="Verdana" w:hAnsi="Verdana"/>
                <w:b/>
                <w:sz w:val="24"/>
                <w:szCs w:val="24"/>
              </w:rPr>
              <w:t xml:space="preserve"> visible to all users</w:t>
            </w:r>
            <w:r w:rsidR="000F3193">
              <w:rPr>
                <w:rFonts w:ascii="Verdana" w:hAnsi="Verdana"/>
                <w:b/>
                <w:sz w:val="24"/>
                <w:szCs w:val="24"/>
              </w:rPr>
              <w:t>.</w:t>
            </w:r>
          </w:p>
          <w:p w14:paraId="45EA1806" w14:textId="53C61ECD" w:rsidR="007B30E7" w:rsidRDefault="007B30E7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60BE4345" w14:textId="77777777" w:rsidR="00144E3B" w:rsidRDefault="00144E3B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66400045" w14:textId="393C7E18" w:rsidR="00E62CBD" w:rsidRDefault="00E62CBD" w:rsidP="007B30E7">
            <w:pPr>
              <w:rPr>
                <w:rFonts w:ascii="Verdana" w:hAnsi="Verdana"/>
                <w:b/>
                <w:sz w:val="24"/>
                <w:szCs w:val="24"/>
              </w:rPr>
            </w:pPr>
            <w:r>
              <w:rPr>
                <w:rFonts w:ascii="Verdana" w:hAnsi="Verdana"/>
                <w:b/>
                <w:sz w:val="24"/>
                <w:szCs w:val="24"/>
              </w:rPr>
              <w:lastRenderedPageBreak/>
              <w:t>The performance review</w:t>
            </w:r>
            <w:r w:rsidR="00C05FA6">
              <w:rPr>
                <w:rFonts w:ascii="Verdana" w:hAnsi="Verdana"/>
                <w:b/>
                <w:sz w:val="24"/>
                <w:szCs w:val="24"/>
              </w:rPr>
              <w:t xml:space="preserve"> </w:t>
            </w:r>
            <w:r w:rsidR="00684C18">
              <w:rPr>
                <w:rFonts w:ascii="Verdana" w:hAnsi="Verdana"/>
                <w:b/>
                <w:sz w:val="24"/>
                <w:szCs w:val="24"/>
              </w:rPr>
              <w:t>will</w:t>
            </w:r>
            <w:r>
              <w:rPr>
                <w:rFonts w:ascii="Verdana" w:hAnsi="Verdana"/>
                <w:b/>
                <w:sz w:val="24"/>
                <w:szCs w:val="24"/>
              </w:rPr>
              <w:t xml:space="preserve"> be displayed and the review visible to all users.</w:t>
            </w:r>
          </w:p>
          <w:p w14:paraId="6D6BF566" w14:textId="77777777" w:rsidR="00886604" w:rsidRDefault="00886604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0B768A2A" w14:textId="77777777" w:rsidR="00886604" w:rsidRDefault="00886604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360AC22B" w14:textId="2BFB4FB4" w:rsidR="00886604" w:rsidRDefault="00886604" w:rsidP="007B30E7">
            <w:pPr>
              <w:rPr>
                <w:rFonts w:ascii="Verdana" w:hAnsi="Verdana"/>
                <w:b/>
                <w:sz w:val="24"/>
                <w:szCs w:val="24"/>
              </w:rPr>
            </w:pPr>
            <w:r>
              <w:rPr>
                <w:rFonts w:ascii="Verdana" w:hAnsi="Verdana"/>
                <w:b/>
                <w:sz w:val="24"/>
                <w:szCs w:val="24"/>
              </w:rPr>
              <w:t xml:space="preserve">The user </w:t>
            </w:r>
            <w:r w:rsidR="000922E8">
              <w:rPr>
                <w:rFonts w:ascii="Verdana" w:hAnsi="Verdana"/>
                <w:b/>
                <w:sz w:val="24"/>
                <w:szCs w:val="24"/>
              </w:rPr>
              <w:t>will</w:t>
            </w:r>
            <w:r>
              <w:rPr>
                <w:rFonts w:ascii="Verdana" w:hAnsi="Verdana"/>
                <w:b/>
                <w:sz w:val="24"/>
                <w:szCs w:val="24"/>
              </w:rPr>
              <w:t xml:space="preserve"> leave a comment on a post</w:t>
            </w:r>
            <w:r w:rsidR="006E3C92">
              <w:rPr>
                <w:rFonts w:ascii="Verdana" w:hAnsi="Verdana"/>
                <w:b/>
                <w:sz w:val="24"/>
                <w:szCs w:val="24"/>
              </w:rPr>
              <w:t xml:space="preserve">. </w:t>
            </w:r>
            <w:r w:rsidR="00C4642E">
              <w:rPr>
                <w:rFonts w:ascii="Verdana" w:hAnsi="Verdana"/>
                <w:b/>
                <w:sz w:val="24"/>
                <w:szCs w:val="24"/>
              </w:rPr>
              <w:t>The</w:t>
            </w:r>
            <w:r>
              <w:rPr>
                <w:rFonts w:ascii="Verdana" w:hAnsi="Verdana"/>
                <w:b/>
                <w:sz w:val="24"/>
                <w:szCs w:val="24"/>
              </w:rPr>
              <w:t xml:space="preserve"> comment should be visible to all users.</w:t>
            </w:r>
          </w:p>
          <w:p w14:paraId="6D0BA4BC" w14:textId="77777777" w:rsidR="00325C23" w:rsidRDefault="00325C23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04925A22" w14:textId="77777777" w:rsidR="00E02D6B" w:rsidRDefault="00E02D6B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5C4B74C4" w14:textId="77777777" w:rsidR="00E02D6B" w:rsidRDefault="00E02D6B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72AD3AAE" w14:textId="26572244" w:rsidR="00325C23" w:rsidRDefault="00211D38" w:rsidP="007B30E7">
            <w:pPr>
              <w:rPr>
                <w:rFonts w:ascii="Verdana" w:hAnsi="Verdana"/>
                <w:b/>
                <w:sz w:val="24"/>
                <w:szCs w:val="24"/>
              </w:rPr>
            </w:pPr>
            <w:r>
              <w:rPr>
                <w:rFonts w:ascii="Verdana" w:hAnsi="Verdana"/>
                <w:b/>
                <w:sz w:val="24"/>
                <w:szCs w:val="24"/>
              </w:rPr>
              <w:t>The suspend</w:t>
            </w:r>
            <w:r w:rsidR="002C6C18">
              <w:rPr>
                <w:rFonts w:ascii="Verdana" w:hAnsi="Verdana"/>
                <w:b/>
                <w:sz w:val="24"/>
                <w:szCs w:val="24"/>
              </w:rPr>
              <w:t>ed</w:t>
            </w:r>
            <w:r>
              <w:rPr>
                <w:rFonts w:ascii="Verdana" w:hAnsi="Verdana"/>
                <w:b/>
                <w:sz w:val="24"/>
                <w:szCs w:val="24"/>
              </w:rPr>
              <w:t xml:space="preserve"> staff </w:t>
            </w:r>
            <w:r w:rsidR="007E1C84">
              <w:rPr>
                <w:rFonts w:ascii="Verdana" w:hAnsi="Verdana"/>
                <w:b/>
                <w:sz w:val="24"/>
                <w:szCs w:val="24"/>
              </w:rPr>
              <w:t>will</w:t>
            </w:r>
            <w:r w:rsidR="008530AC">
              <w:rPr>
                <w:rFonts w:ascii="Verdana" w:hAnsi="Verdana"/>
                <w:b/>
                <w:sz w:val="24"/>
                <w:szCs w:val="24"/>
              </w:rPr>
              <w:t xml:space="preserve"> </w:t>
            </w:r>
            <w:r>
              <w:rPr>
                <w:rFonts w:ascii="Verdana" w:hAnsi="Verdana"/>
                <w:b/>
                <w:sz w:val="24"/>
                <w:szCs w:val="24"/>
              </w:rPr>
              <w:t xml:space="preserve">still be able to log </w:t>
            </w:r>
            <w:r w:rsidR="00022801">
              <w:rPr>
                <w:rFonts w:ascii="Verdana" w:hAnsi="Verdana"/>
                <w:b/>
                <w:sz w:val="24"/>
                <w:szCs w:val="24"/>
              </w:rPr>
              <w:t>in but</w:t>
            </w:r>
            <w:r>
              <w:rPr>
                <w:rFonts w:ascii="Verdana" w:hAnsi="Verdana"/>
                <w:b/>
                <w:sz w:val="24"/>
                <w:szCs w:val="24"/>
              </w:rPr>
              <w:t xml:space="preserve"> </w:t>
            </w:r>
            <w:r w:rsidR="00F81767">
              <w:rPr>
                <w:rFonts w:ascii="Verdana" w:hAnsi="Verdana"/>
                <w:b/>
                <w:sz w:val="24"/>
                <w:szCs w:val="24"/>
              </w:rPr>
              <w:t>will not be able to</w:t>
            </w:r>
            <w:r>
              <w:rPr>
                <w:rFonts w:ascii="Verdana" w:hAnsi="Verdana"/>
                <w:b/>
                <w:sz w:val="24"/>
                <w:szCs w:val="24"/>
              </w:rPr>
              <w:t xml:space="preserve"> use the commenting system.</w:t>
            </w:r>
          </w:p>
          <w:p w14:paraId="778AF58C" w14:textId="77777777" w:rsidR="00CE0EDE" w:rsidRDefault="00CE0EDE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3DF596F5" w14:textId="77777777" w:rsidR="00CE0EDE" w:rsidRDefault="00CE0EDE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48782B91" w14:textId="52EA4728" w:rsidR="00CE0EDE" w:rsidRDefault="00CE0EDE" w:rsidP="007B30E7">
            <w:pPr>
              <w:rPr>
                <w:rFonts w:ascii="Verdana" w:hAnsi="Verdana"/>
                <w:b/>
                <w:sz w:val="24"/>
                <w:szCs w:val="24"/>
              </w:rPr>
            </w:pPr>
            <w:r>
              <w:rPr>
                <w:rFonts w:ascii="Verdana" w:hAnsi="Verdana"/>
                <w:b/>
                <w:sz w:val="24"/>
                <w:szCs w:val="24"/>
              </w:rPr>
              <w:t xml:space="preserve">The </w:t>
            </w:r>
            <w:r w:rsidR="007D6B36">
              <w:rPr>
                <w:rFonts w:ascii="Verdana" w:hAnsi="Verdana"/>
                <w:b/>
                <w:sz w:val="24"/>
                <w:szCs w:val="24"/>
              </w:rPr>
              <w:t>user’s</w:t>
            </w:r>
            <w:r>
              <w:rPr>
                <w:rFonts w:ascii="Verdana" w:hAnsi="Verdana"/>
                <w:b/>
                <w:sz w:val="24"/>
                <w:szCs w:val="24"/>
              </w:rPr>
              <w:t xml:space="preserve"> role </w:t>
            </w:r>
            <w:r w:rsidR="002732B4">
              <w:rPr>
                <w:rFonts w:ascii="Verdana" w:hAnsi="Verdana"/>
                <w:b/>
                <w:sz w:val="24"/>
                <w:szCs w:val="24"/>
              </w:rPr>
              <w:t>will</w:t>
            </w:r>
            <w:r>
              <w:rPr>
                <w:rFonts w:ascii="Verdana" w:hAnsi="Verdana"/>
                <w:b/>
                <w:sz w:val="24"/>
                <w:szCs w:val="24"/>
              </w:rPr>
              <w:t xml:space="preserve"> now be updated to read ‘Staff’.</w:t>
            </w:r>
          </w:p>
          <w:p w14:paraId="494B9CF2" w14:textId="77777777" w:rsidR="001E1348" w:rsidRDefault="001E1348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0BCCC0C7" w14:textId="77777777" w:rsidR="001E1348" w:rsidRDefault="001E1348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755C3991" w14:textId="77777777" w:rsidR="001E1348" w:rsidRDefault="001E1348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643376FA" w14:textId="1378F88F" w:rsidR="001E1348" w:rsidRDefault="001E1348" w:rsidP="007B30E7">
            <w:pPr>
              <w:rPr>
                <w:rFonts w:ascii="Verdana" w:hAnsi="Verdana"/>
                <w:b/>
                <w:sz w:val="24"/>
                <w:szCs w:val="24"/>
              </w:rPr>
            </w:pPr>
            <w:r>
              <w:rPr>
                <w:rFonts w:ascii="Verdana" w:hAnsi="Verdana"/>
                <w:b/>
                <w:sz w:val="24"/>
                <w:szCs w:val="24"/>
              </w:rPr>
              <w:t xml:space="preserve">Changes </w:t>
            </w:r>
            <w:r w:rsidR="007D6B36">
              <w:rPr>
                <w:rFonts w:ascii="Verdana" w:hAnsi="Verdana"/>
                <w:b/>
                <w:sz w:val="24"/>
                <w:szCs w:val="24"/>
              </w:rPr>
              <w:t>will</w:t>
            </w:r>
            <w:r>
              <w:rPr>
                <w:rFonts w:ascii="Verdana" w:hAnsi="Verdana"/>
                <w:b/>
                <w:sz w:val="24"/>
                <w:szCs w:val="24"/>
              </w:rPr>
              <w:t xml:space="preserve"> take place immediately and staff</w:t>
            </w:r>
            <w:r w:rsidR="008F14BA">
              <w:rPr>
                <w:rFonts w:ascii="Verdana" w:hAnsi="Verdana"/>
                <w:b/>
                <w:sz w:val="24"/>
                <w:szCs w:val="24"/>
              </w:rPr>
              <w:t>s post will be personalised.</w:t>
            </w:r>
          </w:p>
          <w:p w14:paraId="2A7C47EE" w14:textId="77777777" w:rsidR="006F0CC1" w:rsidRDefault="006F0CC1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3F138AE9" w14:textId="77777777" w:rsidR="006F0CC1" w:rsidRDefault="006F0CC1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7C0FF19D" w14:textId="77777777" w:rsidR="006F0CC1" w:rsidRDefault="006F0CC1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3B34CD1A" w14:textId="77777777" w:rsidR="008B7049" w:rsidRDefault="008B7049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57385B7C" w14:textId="77777777" w:rsidR="008B7049" w:rsidRDefault="008B7049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1BB83B00" w14:textId="77777777" w:rsidR="008B7049" w:rsidRDefault="008B7049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20AE0F86" w14:textId="77777777" w:rsidR="008B7049" w:rsidRDefault="008B7049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6C555125" w14:textId="05BC379C" w:rsidR="006F0CC1" w:rsidRDefault="00C23A06" w:rsidP="007B30E7">
            <w:pPr>
              <w:rPr>
                <w:rFonts w:ascii="Verdana" w:hAnsi="Verdana"/>
                <w:b/>
                <w:sz w:val="24"/>
                <w:szCs w:val="24"/>
              </w:rPr>
            </w:pPr>
            <w:r>
              <w:rPr>
                <w:rFonts w:ascii="Verdana" w:hAnsi="Verdana"/>
                <w:b/>
                <w:sz w:val="24"/>
                <w:szCs w:val="24"/>
              </w:rPr>
              <w:t>The staff will now have the role of an admin and changes should be visible to the staff.</w:t>
            </w:r>
          </w:p>
          <w:p w14:paraId="2CE03D2B" w14:textId="77777777" w:rsidR="00132F7B" w:rsidRDefault="00132F7B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19A0CCF3" w14:textId="77777777" w:rsidR="00132F7B" w:rsidRDefault="00132F7B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500054B9" w14:textId="77777777" w:rsidR="00132F7B" w:rsidRDefault="00132F7B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328CCF08" w14:textId="77777777" w:rsidR="00C06366" w:rsidRDefault="00C06366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624ECC85" w14:textId="5DD7E41F" w:rsidR="00C62B98" w:rsidRDefault="00C06366" w:rsidP="007B30E7">
            <w:pPr>
              <w:rPr>
                <w:rFonts w:ascii="Verdana" w:hAnsi="Verdana"/>
                <w:b/>
                <w:sz w:val="24"/>
                <w:szCs w:val="24"/>
              </w:rPr>
            </w:pPr>
            <w:r>
              <w:rPr>
                <w:rFonts w:ascii="Verdana" w:hAnsi="Verdana"/>
                <w:b/>
                <w:sz w:val="24"/>
                <w:szCs w:val="24"/>
              </w:rPr>
              <w:t>The blog will display this message.</w:t>
            </w:r>
          </w:p>
          <w:p w14:paraId="63EC26CA" w14:textId="77777777" w:rsidR="00C62B98" w:rsidRDefault="00C62B98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079AAC54" w14:textId="77777777" w:rsidR="00C62B98" w:rsidRDefault="00C62B98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368384F9" w14:textId="77777777" w:rsidR="00C06366" w:rsidRDefault="00C06366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47002216" w14:textId="19CC87D2" w:rsidR="00C62B98" w:rsidRDefault="00E3274C" w:rsidP="007B30E7">
            <w:pPr>
              <w:rPr>
                <w:rFonts w:ascii="Verdana" w:hAnsi="Verdana"/>
                <w:b/>
                <w:sz w:val="24"/>
                <w:szCs w:val="24"/>
              </w:rPr>
            </w:pPr>
            <w:r>
              <w:rPr>
                <w:rFonts w:ascii="Verdana" w:hAnsi="Verdana"/>
                <w:b/>
                <w:sz w:val="24"/>
                <w:szCs w:val="24"/>
              </w:rPr>
              <w:t>Delete</w:t>
            </w:r>
            <w:r w:rsidR="00C06366">
              <w:rPr>
                <w:rFonts w:ascii="Verdana" w:hAnsi="Verdana"/>
                <w:b/>
                <w:sz w:val="24"/>
                <w:szCs w:val="24"/>
              </w:rPr>
              <w:t>d</w:t>
            </w:r>
            <w:r>
              <w:rPr>
                <w:rFonts w:ascii="Verdana" w:hAnsi="Verdana"/>
                <w:b/>
                <w:sz w:val="24"/>
                <w:szCs w:val="24"/>
              </w:rPr>
              <w:t xml:space="preserve"> blog and the associated comments will be deleted </w:t>
            </w:r>
            <w:r w:rsidR="000459AA">
              <w:rPr>
                <w:rFonts w:ascii="Verdana" w:hAnsi="Verdana"/>
                <w:b/>
                <w:sz w:val="24"/>
                <w:szCs w:val="24"/>
              </w:rPr>
              <w:t>as well</w:t>
            </w:r>
            <w:r w:rsidR="00C62B98">
              <w:rPr>
                <w:rFonts w:ascii="Verdana" w:hAnsi="Verdana"/>
                <w:b/>
                <w:sz w:val="24"/>
                <w:szCs w:val="24"/>
              </w:rPr>
              <w:t>.</w:t>
            </w:r>
          </w:p>
          <w:p w14:paraId="0E4682D4" w14:textId="77777777" w:rsidR="00147B4D" w:rsidRDefault="00147B4D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01E68A62" w14:textId="77777777" w:rsidR="00224BCD" w:rsidRDefault="00224BCD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353FC4D2" w14:textId="77777777" w:rsidR="00147B4D" w:rsidRDefault="00147B4D" w:rsidP="007B30E7">
            <w:pPr>
              <w:rPr>
                <w:rFonts w:ascii="Verdana" w:hAnsi="Verdana"/>
                <w:b/>
                <w:sz w:val="24"/>
                <w:szCs w:val="24"/>
              </w:rPr>
            </w:pPr>
            <w:r>
              <w:rPr>
                <w:rFonts w:ascii="Verdana" w:hAnsi="Verdana"/>
                <w:b/>
                <w:sz w:val="24"/>
                <w:szCs w:val="24"/>
              </w:rPr>
              <w:t xml:space="preserve">The registration details will be </w:t>
            </w:r>
            <w:r w:rsidR="00105638">
              <w:rPr>
                <w:rFonts w:ascii="Verdana" w:hAnsi="Verdana"/>
                <w:b/>
                <w:sz w:val="24"/>
                <w:szCs w:val="24"/>
              </w:rPr>
              <w:t>changed.</w:t>
            </w:r>
          </w:p>
          <w:p w14:paraId="2AF1AA9F" w14:textId="77777777" w:rsidR="009F5477" w:rsidRDefault="009F5477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5FCA2B1C" w14:textId="77777777" w:rsidR="009F5477" w:rsidRDefault="009F5477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0683EC9E" w14:textId="77777777" w:rsidR="009F5477" w:rsidRDefault="009F5477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7313FEF3" w14:textId="77777777" w:rsidR="009F5477" w:rsidRDefault="009F5477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48F78156" w14:textId="77777777" w:rsidR="009F5477" w:rsidRDefault="000B332D" w:rsidP="007B30E7">
            <w:pPr>
              <w:rPr>
                <w:rFonts w:ascii="Verdana" w:hAnsi="Verdana"/>
                <w:b/>
                <w:sz w:val="24"/>
                <w:szCs w:val="24"/>
              </w:rPr>
            </w:pPr>
            <w:r>
              <w:rPr>
                <w:rFonts w:ascii="Verdana" w:hAnsi="Verdana"/>
                <w:b/>
                <w:sz w:val="24"/>
                <w:szCs w:val="24"/>
              </w:rPr>
              <w:t>The system will recognise trend in computer sales and send data that is accurate and reliable.</w:t>
            </w:r>
          </w:p>
          <w:p w14:paraId="0C3384D6" w14:textId="77777777" w:rsidR="00E72982" w:rsidRDefault="00E72982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36BCFF31" w14:textId="77777777" w:rsidR="00E72982" w:rsidRDefault="00E72982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32F2BA10" w14:textId="77777777" w:rsidR="00E72982" w:rsidRDefault="00E72982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790FEAF0" w14:textId="77777777" w:rsidR="00E72982" w:rsidRDefault="00E72982" w:rsidP="007B30E7">
            <w:pPr>
              <w:rPr>
                <w:rFonts w:ascii="Verdana" w:hAnsi="Verdana"/>
                <w:b/>
                <w:sz w:val="24"/>
                <w:szCs w:val="24"/>
              </w:rPr>
            </w:pPr>
            <w:r>
              <w:rPr>
                <w:rFonts w:ascii="Verdana" w:hAnsi="Verdana"/>
                <w:b/>
                <w:sz w:val="24"/>
                <w:szCs w:val="24"/>
              </w:rPr>
              <w:t>Application should run properly, taking user to the welcome page.</w:t>
            </w:r>
          </w:p>
          <w:p w14:paraId="257F6FAE" w14:textId="77777777" w:rsidR="0043351C" w:rsidRDefault="0043351C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717AFB06" w14:textId="5E6613EE" w:rsidR="0043351C" w:rsidRDefault="001451DE" w:rsidP="007B30E7">
            <w:pPr>
              <w:rPr>
                <w:rFonts w:ascii="Verdana" w:hAnsi="Verdana"/>
                <w:b/>
                <w:sz w:val="24"/>
                <w:szCs w:val="24"/>
              </w:rPr>
            </w:pPr>
            <w:r>
              <w:rPr>
                <w:rFonts w:ascii="Verdana" w:hAnsi="Verdana"/>
                <w:b/>
                <w:sz w:val="24"/>
                <w:szCs w:val="24"/>
              </w:rPr>
              <w:t xml:space="preserve">The responsive design </w:t>
            </w:r>
            <w:r w:rsidR="002B3123">
              <w:rPr>
                <w:rFonts w:ascii="Verdana" w:hAnsi="Verdana"/>
                <w:b/>
                <w:sz w:val="24"/>
                <w:szCs w:val="24"/>
              </w:rPr>
              <w:t xml:space="preserve">for the smartphone </w:t>
            </w:r>
            <w:r>
              <w:rPr>
                <w:rFonts w:ascii="Verdana" w:hAnsi="Verdana"/>
                <w:b/>
                <w:sz w:val="24"/>
                <w:szCs w:val="24"/>
              </w:rPr>
              <w:t>will work and user will be land on contact info page.</w:t>
            </w:r>
          </w:p>
          <w:p w14:paraId="24A3B665" w14:textId="77777777" w:rsidR="00021534" w:rsidRDefault="00021534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0376F4CE" w14:textId="77777777" w:rsidR="00021534" w:rsidRDefault="00021534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203299E2" w14:textId="77777777" w:rsidR="00021534" w:rsidRDefault="00021534" w:rsidP="007B30E7">
            <w:pPr>
              <w:rPr>
                <w:rFonts w:ascii="Verdana" w:hAnsi="Verdana"/>
                <w:b/>
                <w:sz w:val="24"/>
                <w:szCs w:val="24"/>
              </w:rPr>
            </w:pPr>
            <w:r>
              <w:rPr>
                <w:rFonts w:ascii="Verdana" w:hAnsi="Verdana"/>
                <w:b/>
                <w:sz w:val="24"/>
                <w:szCs w:val="24"/>
              </w:rPr>
              <w:t>The responsive design</w:t>
            </w:r>
            <w:r w:rsidR="002B3123">
              <w:rPr>
                <w:rFonts w:ascii="Verdana" w:hAnsi="Verdana"/>
                <w:b/>
                <w:sz w:val="24"/>
                <w:szCs w:val="24"/>
              </w:rPr>
              <w:t xml:space="preserve"> for the desktop</w:t>
            </w:r>
            <w:r>
              <w:rPr>
                <w:rFonts w:ascii="Verdana" w:hAnsi="Verdana"/>
                <w:b/>
                <w:sz w:val="24"/>
                <w:szCs w:val="24"/>
              </w:rPr>
              <w:t xml:space="preserve"> will work and user will be land on contact info page.</w:t>
            </w:r>
          </w:p>
          <w:p w14:paraId="30BB30FD" w14:textId="77777777" w:rsidR="00062D5E" w:rsidRDefault="00062D5E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47408919" w14:textId="77777777" w:rsidR="00062D5E" w:rsidRDefault="00062D5E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371BDB70" w14:textId="77777777" w:rsidR="00062D5E" w:rsidRDefault="00062D5E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1331EFEF" w14:textId="77777777" w:rsidR="00062D5E" w:rsidRDefault="00062D5E" w:rsidP="007B30E7">
            <w:pPr>
              <w:rPr>
                <w:rFonts w:ascii="Verdana" w:hAnsi="Verdana"/>
                <w:b/>
                <w:sz w:val="24"/>
                <w:szCs w:val="24"/>
              </w:rPr>
            </w:pPr>
            <w:r>
              <w:rPr>
                <w:rFonts w:ascii="Verdana" w:hAnsi="Verdana"/>
                <w:b/>
                <w:sz w:val="24"/>
                <w:szCs w:val="24"/>
              </w:rPr>
              <w:t xml:space="preserve">The </w:t>
            </w:r>
            <w:r w:rsidR="00852845">
              <w:rPr>
                <w:rFonts w:ascii="Verdana" w:hAnsi="Verdana"/>
                <w:b/>
                <w:sz w:val="24"/>
                <w:szCs w:val="24"/>
              </w:rPr>
              <w:t>open-source</w:t>
            </w:r>
            <w:r>
              <w:rPr>
                <w:rFonts w:ascii="Verdana" w:hAnsi="Verdana"/>
                <w:b/>
                <w:sz w:val="24"/>
                <w:szCs w:val="24"/>
              </w:rPr>
              <w:t xml:space="preserve"> browser will be up to date.</w:t>
            </w:r>
          </w:p>
          <w:p w14:paraId="6EB60520" w14:textId="77777777" w:rsidR="00D92299" w:rsidRDefault="00D92299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1E82C136" w14:textId="77777777" w:rsidR="00D92299" w:rsidRDefault="00D92299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08F71811" w14:textId="77777777" w:rsidR="00D92299" w:rsidRDefault="00D92299" w:rsidP="007B30E7">
            <w:pPr>
              <w:rPr>
                <w:rFonts w:ascii="Verdana" w:hAnsi="Verdana"/>
                <w:b/>
                <w:sz w:val="24"/>
                <w:szCs w:val="24"/>
              </w:rPr>
            </w:pPr>
          </w:p>
          <w:p w14:paraId="61782705" w14:textId="571F88AE" w:rsidR="00D92299" w:rsidRPr="004F07E8" w:rsidRDefault="00E514C1" w:rsidP="007B30E7">
            <w:pPr>
              <w:rPr>
                <w:rFonts w:ascii="Verdana" w:hAnsi="Verdana"/>
                <w:b/>
                <w:sz w:val="24"/>
                <w:szCs w:val="24"/>
              </w:rPr>
            </w:pPr>
            <w:r>
              <w:rPr>
                <w:rFonts w:ascii="Verdana" w:hAnsi="Verdana"/>
                <w:b/>
                <w:sz w:val="24"/>
                <w:szCs w:val="24"/>
              </w:rPr>
              <w:t>The colour theme will be the same across the different pages.</w:t>
            </w:r>
          </w:p>
        </w:tc>
        <w:tc>
          <w:tcPr>
            <w:tcW w:w="4536" w:type="dxa"/>
            <w:gridSpan w:val="3"/>
            <w:vAlign w:val="center"/>
          </w:tcPr>
          <w:p w14:paraId="597DC70D" w14:textId="77777777" w:rsidR="000D0FD1" w:rsidRPr="004F07E8" w:rsidRDefault="000D0FD1" w:rsidP="004F07E8">
            <w:pPr>
              <w:jc w:val="center"/>
              <w:rPr>
                <w:rFonts w:ascii="Verdana" w:hAnsi="Verdana"/>
                <w:b/>
                <w:sz w:val="24"/>
                <w:szCs w:val="24"/>
              </w:rPr>
            </w:pPr>
          </w:p>
        </w:tc>
      </w:tr>
      <w:tr w:rsidR="002536F1" w:rsidRPr="002536F1" w14:paraId="06C3C199" w14:textId="77777777" w:rsidTr="000D0FD1">
        <w:tc>
          <w:tcPr>
            <w:tcW w:w="1555" w:type="dxa"/>
          </w:tcPr>
          <w:p w14:paraId="3DE93948" w14:textId="77777777" w:rsidR="002536F1" w:rsidRPr="004F07E8" w:rsidRDefault="00252F2C">
            <w:pPr>
              <w:rPr>
                <w:rFonts w:ascii="Verdana" w:hAnsi="Verdana"/>
                <w:b/>
                <w:sz w:val="24"/>
                <w:szCs w:val="24"/>
              </w:rPr>
            </w:pPr>
            <w:r w:rsidRPr="004F07E8">
              <w:rPr>
                <w:rFonts w:ascii="Verdana" w:hAnsi="Verdana"/>
                <w:b/>
                <w:sz w:val="24"/>
                <w:szCs w:val="24"/>
              </w:rPr>
              <w:lastRenderedPageBreak/>
              <w:t>Date</w:t>
            </w:r>
          </w:p>
        </w:tc>
        <w:tc>
          <w:tcPr>
            <w:tcW w:w="7371" w:type="dxa"/>
            <w:gridSpan w:val="3"/>
          </w:tcPr>
          <w:p w14:paraId="3747595F" w14:textId="201DFD8E" w:rsidR="002536F1" w:rsidRPr="002536F1" w:rsidRDefault="00AE6B90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1</w:t>
            </w:r>
            <w:r w:rsidR="00280E0A">
              <w:rPr>
                <w:rFonts w:ascii="Verdana" w:hAnsi="Verdana"/>
                <w:sz w:val="24"/>
                <w:szCs w:val="24"/>
              </w:rPr>
              <w:t>5</w:t>
            </w:r>
            <w:r>
              <w:rPr>
                <w:rFonts w:ascii="Verdana" w:hAnsi="Verdana"/>
                <w:sz w:val="24"/>
                <w:szCs w:val="24"/>
              </w:rPr>
              <w:t>/11/23</w:t>
            </w:r>
          </w:p>
        </w:tc>
        <w:tc>
          <w:tcPr>
            <w:tcW w:w="1559" w:type="dxa"/>
            <w:gridSpan w:val="2"/>
          </w:tcPr>
          <w:p w14:paraId="473C5FA9" w14:textId="77777777" w:rsidR="002536F1" w:rsidRPr="004F07E8" w:rsidRDefault="00252F2C">
            <w:pPr>
              <w:rPr>
                <w:rFonts w:ascii="Verdana" w:hAnsi="Verdana"/>
                <w:b/>
                <w:sz w:val="24"/>
                <w:szCs w:val="24"/>
              </w:rPr>
            </w:pPr>
            <w:r w:rsidRPr="004F07E8">
              <w:rPr>
                <w:rFonts w:ascii="Verdana" w:hAnsi="Verdana"/>
                <w:b/>
                <w:sz w:val="24"/>
                <w:szCs w:val="24"/>
              </w:rPr>
              <w:t>System</w:t>
            </w:r>
          </w:p>
        </w:tc>
        <w:tc>
          <w:tcPr>
            <w:tcW w:w="3827" w:type="dxa"/>
            <w:gridSpan w:val="2"/>
          </w:tcPr>
          <w:p w14:paraId="722EC18A" w14:textId="35C46526" w:rsidR="002536F1" w:rsidRPr="002536F1" w:rsidRDefault="00AE6B90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Mefisto Theatre Company Website</w:t>
            </w:r>
          </w:p>
        </w:tc>
      </w:tr>
    </w:tbl>
    <w:p w14:paraId="1EE6C4CE" w14:textId="77777777" w:rsidR="0000361A" w:rsidRDefault="000D0FD1">
      <w:r>
        <w:t>*</w:t>
      </w:r>
      <w:r w:rsidRPr="00F7393A">
        <w:t xml:space="preserve"> This number should correspond with associated test no in test plan document</w:t>
      </w:r>
    </w:p>
    <w:p w14:paraId="1618CB7C" w14:textId="77777777" w:rsidR="000D0FD1" w:rsidRPr="000D0FD1" w:rsidRDefault="000D0FD1">
      <w:pPr>
        <w:rPr>
          <w:rFonts w:ascii="Trebuchet MS" w:hAnsi="Trebuchet MS"/>
        </w:rPr>
      </w:pPr>
      <w:r>
        <w:lastRenderedPageBreak/>
        <w:t>** Normal, Boundary and Exceptional.</w:t>
      </w:r>
    </w:p>
    <w:sectPr w:rsidR="000D0FD1" w:rsidRPr="000D0FD1" w:rsidSect="000D0FD1">
      <w:footerReference w:type="default" r:id="rId7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48E02E" w14:textId="77777777" w:rsidR="00E15A3A" w:rsidRDefault="00E15A3A" w:rsidP="00E2359E">
      <w:pPr>
        <w:spacing w:after="0" w:line="240" w:lineRule="auto"/>
      </w:pPr>
      <w:r>
        <w:separator/>
      </w:r>
    </w:p>
  </w:endnote>
  <w:endnote w:type="continuationSeparator" w:id="0">
    <w:p w14:paraId="3325AF66" w14:textId="77777777" w:rsidR="00E15A3A" w:rsidRDefault="00E15A3A" w:rsidP="00E235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A4C68B" w14:textId="77777777" w:rsidR="00E2359E" w:rsidRDefault="00E2359E">
    <w:pPr>
      <w:pStyle w:val="Footer"/>
    </w:pPr>
    <w:r>
      <w:rPr>
        <w:rFonts w:ascii="Helvetica" w:hAnsi="Helvetica"/>
        <w:color w:val="333333"/>
        <w:sz w:val="18"/>
        <w:szCs w:val="18"/>
        <w:shd w:val="clear" w:color="auto" w:fill="F9F9F9"/>
      </w:rPr>
      <w:t>H1J9 35 Software Development: Developing Websites for Multiplatform Use</w:t>
    </w:r>
    <w:r>
      <w:rPr>
        <w:rFonts w:ascii="Helvetica" w:hAnsi="Helvetica"/>
        <w:color w:val="333333"/>
        <w:sz w:val="18"/>
        <w:szCs w:val="18"/>
        <w:shd w:val="clear" w:color="auto" w:fill="F9F9F9"/>
      </w:rPr>
      <w:tab/>
      <w:t>City of Glasgow Colleg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CE55CA" w14:textId="77777777" w:rsidR="00E15A3A" w:rsidRDefault="00E15A3A" w:rsidP="00E2359E">
      <w:pPr>
        <w:spacing w:after="0" w:line="240" w:lineRule="auto"/>
      </w:pPr>
      <w:r>
        <w:separator/>
      </w:r>
    </w:p>
  </w:footnote>
  <w:footnote w:type="continuationSeparator" w:id="0">
    <w:p w14:paraId="154FC818" w14:textId="77777777" w:rsidR="00E15A3A" w:rsidRDefault="00E15A3A" w:rsidP="00E2359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2189F"/>
    <w:multiLevelType w:val="hybridMultilevel"/>
    <w:tmpl w:val="E24E90DC"/>
    <w:lvl w:ilvl="0" w:tplc="7A70B9BC">
      <w:start w:val="4"/>
      <w:numFmt w:val="bullet"/>
      <w:lvlText w:val="-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EF45DF"/>
    <w:multiLevelType w:val="hybridMultilevel"/>
    <w:tmpl w:val="47889B68"/>
    <w:lvl w:ilvl="0" w:tplc="892AB334">
      <w:start w:val="4"/>
      <w:numFmt w:val="bullet"/>
      <w:lvlText w:val="-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4A3541"/>
    <w:multiLevelType w:val="hybridMultilevel"/>
    <w:tmpl w:val="901CE7F0"/>
    <w:lvl w:ilvl="0" w:tplc="5FFCD49A">
      <w:start w:val="4"/>
      <w:numFmt w:val="bullet"/>
      <w:lvlText w:val="-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852994"/>
    <w:multiLevelType w:val="hybridMultilevel"/>
    <w:tmpl w:val="6F268950"/>
    <w:lvl w:ilvl="0" w:tplc="6444EA56">
      <w:start w:val="4"/>
      <w:numFmt w:val="bullet"/>
      <w:lvlText w:val="-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670C95"/>
    <w:multiLevelType w:val="hybridMultilevel"/>
    <w:tmpl w:val="F122428A"/>
    <w:lvl w:ilvl="0" w:tplc="1E82D3DA">
      <w:start w:val="4"/>
      <w:numFmt w:val="bullet"/>
      <w:lvlText w:val="-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C543BD"/>
    <w:multiLevelType w:val="hybridMultilevel"/>
    <w:tmpl w:val="42C61CDA"/>
    <w:lvl w:ilvl="0" w:tplc="49C8DFDA">
      <w:start w:val="4"/>
      <w:numFmt w:val="bullet"/>
      <w:lvlText w:val="-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A8151B"/>
    <w:multiLevelType w:val="hybridMultilevel"/>
    <w:tmpl w:val="14D8F2E6"/>
    <w:lvl w:ilvl="0" w:tplc="430A60C6">
      <w:start w:val="4"/>
      <w:numFmt w:val="bullet"/>
      <w:lvlText w:val="-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B3D1465"/>
    <w:multiLevelType w:val="hybridMultilevel"/>
    <w:tmpl w:val="809A3C5A"/>
    <w:lvl w:ilvl="0" w:tplc="595EE896">
      <w:start w:val="4"/>
      <w:numFmt w:val="bullet"/>
      <w:lvlText w:val="-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83855736">
    <w:abstractNumId w:val="5"/>
  </w:num>
  <w:num w:numId="2" w16cid:durableId="151869830">
    <w:abstractNumId w:val="2"/>
  </w:num>
  <w:num w:numId="3" w16cid:durableId="923101702">
    <w:abstractNumId w:val="0"/>
  </w:num>
  <w:num w:numId="4" w16cid:durableId="270090468">
    <w:abstractNumId w:val="6"/>
  </w:num>
  <w:num w:numId="5" w16cid:durableId="1782727537">
    <w:abstractNumId w:val="4"/>
  </w:num>
  <w:num w:numId="6" w16cid:durableId="1223561778">
    <w:abstractNumId w:val="3"/>
  </w:num>
  <w:num w:numId="7" w16cid:durableId="1941334964">
    <w:abstractNumId w:val="7"/>
  </w:num>
  <w:num w:numId="8" w16cid:durableId="133341454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jc2NTYyMTCyMDFT0lEKTi0uzszPAykwrgUAhQb8ESwAAAA="/>
  </w:docVars>
  <w:rsids>
    <w:rsidRoot w:val="002536F1"/>
    <w:rsid w:val="0000361A"/>
    <w:rsid w:val="00021534"/>
    <w:rsid w:val="00022801"/>
    <w:rsid w:val="00037FED"/>
    <w:rsid w:val="000459AA"/>
    <w:rsid w:val="00062D5E"/>
    <w:rsid w:val="0006707C"/>
    <w:rsid w:val="000922E8"/>
    <w:rsid w:val="000A1036"/>
    <w:rsid w:val="000B332D"/>
    <w:rsid w:val="000D0FD1"/>
    <w:rsid w:val="000F3193"/>
    <w:rsid w:val="00105638"/>
    <w:rsid w:val="00107DA0"/>
    <w:rsid w:val="001223E7"/>
    <w:rsid w:val="00132F7B"/>
    <w:rsid w:val="00144E3B"/>
    <w:rsid w:val="001451DE"/>
    <w:rsid w:val="00147B4D"/>
    <w:rsid w:val="00167313"/>
    <w:rsid w:val="0018431E"/>
    <w:rsid w:val="001E1348"/>
    <w:rsid w:val="00211D38"/>
    <w:rsid w:val="00212E89"/>
    <w:rsid w:val="00224A33"/>
    <w:rsid w:val="00224BCD"/>
    <w:rsid w:val="00252F2C"/>
    <w:rsid w:val="002536F1"/>
    <w:rsid w:val="00262418"/>
    <w:rsid w:val="002732B4"/>
    <w:rsid w:val="00280E0A"/>
    <w:rsid w:val="002B3123"/>
    <w:rsid w:val="002C5BCB"/>
    <w:rsid w:val="002C6C18"/>
    <w:rsid w:val="00312F8E"/>
    <w:rsid w:val="00325C23"/>
    <w:rsid w:val="003263F0"/>
    <w:rsid w:val="00361BB4"/>
    <w:rsid w:val="00363A3D"/>
    <w:rsid w:val="003963B4"/>
    <w:rsid w:val="003A2CEB"/>
    <w:rsid w:val="003C1561"/>
    <w:rsid w:val="003E43EE"/>
    <w:rsid w:val="00410F80"/>
    <w:rsid w:val="0043351C"/>
    <w:rsid w:val="00436C9C"/>
    <w:rsid w:val="004557FB"/>
    <w:rsid w:val="00455D14"/>
    <w:rsid w:val="00467BDD"/>
    <w:rsid w:val="0048319D"/>
    <w:rsid w:val="004E7D01"/>
    <w:rsid w:val="004E7FD0"/>
    <w:rsid w:val="004F07E8"/>
    <w:rsid w:val="00515F55"/>
    <w:rsid w:val="00536D8A"/>
    <w:rsid w:val="005504F5"/>
    <w:rsid w:val="00553AF1"/>
    <w:rsid w:val="005579C4"/>
    <w:rsid w:val="00562FD2"/>
    <w:rsid w:val="00566798"/>
    <w:rsid w:val="00580C2B"/>
    <w:rsid w:val="005A3888"/>
    <w:rsid w:val="005F26AF"/>
    <w:rsid w:val="00632DBB"/>
    <w:rsid w:val="00645EF6"/>
    <w:rsid w:val="00666EDF"/>
    <w:rsid w:val="00677906"/>
    <w:rsid w:val="00684C18"/>
    <w:rsid w:val="006977B0"/>
    <w:rsid w:val="006E3C92"/>
    <w:rsid w:val="006E6261"/>
    <w:rsid w:val="006F0CC1"/>
    <w:rsid w:val="006F0D30"/>
    <w:rsid w:val="006F23A7"/>
    <w:rsid w:val="00757423"/>
    <w:rsid w:val="007B30E7"/>
    <w:rsid w:val="007C360E"/>
    <w:rsid w:val="007C4921"/>
    <w:rsid w:val="007C644F"/>
    <w:rsid w:val="007D6B36"/>
    <w:rsid w:val="007E1C84"/>
    <w:rsid w:val="007F348C"/>
    <w:rsid w:val="00806BEF"/>
    <w:rsid w:val="00825D32"/>
    <w:rsid w:val="00826D71"/>
    <w:rsid w:val="00852845"/>
    <w:rsid w:val="008530AC"/>
    <w:rsid w:val="00866607"/>
    <w:rsid w:val="008844FF"/>
    <w:rsid w:val="00886604"/>
    <w:rsid w:val="008B4F28"/>
    <w:rsid w:val="008B7049"/>
    <w:rsid w:val="008C785B"/>
    <w:rsid w:val="008F14BA"/>
    <w:rsid w:val="008F58E5"/>
    <w:rsid w:val="00911C1B"/>
    <w:rsid w:val="00912904"/>
    <w:rsid w:val="00912CE6"/>
    <w:rsid w:val="00945C48"/>
    <w:rsid w:val="00957CA4"/>
    <w:rsid w:val="009661F2"/>
    <w:rsid w:val="009F5477"/>
    <w:rsid w:val="00A11999"/>
    <w:rsid w:val="00A748FE"/>
    <w:rsid w:val="00A80172"/>
    <w:rsid w:val="00AE6B90"/>
    <w:rsid w:val="00B2676D"/>
    <w:rsid w:val="00B44EAF"/>
    <w:rsid w:val="00B62645"/>
    <w:rsid w:val="00BA0C1C"/>
    <w:rsid w:val="00BD197B"/>
    <w:rsid w:val="00BD750F"/>
    <w:rsid w:val="00BE4981"/>
    <w:rsid w:val="00C05FA6"/>
    <w:rsid w:val="00C06366"/>
    <w:rsid w:val="00C079AD"/>
    <w:rsid w:val="00C23A06"/>
    <w:rsid w:val="00C4642E"/>
    <w:rsid w:val="00C46A2A"/>
    <w:rsid w:val="00C508F1"/>
    <w:rsid w:val="00C62B98"/>
    <w:rsid w:val="00C72DB5"/>
    <w:rsid w:val="00C866BE"/>
    <w:rsid w:val="00CB20E8"/>
    <w:rsid w:val="00CE08BA"/>
    <w:rsid w:val="00CE0EDE"/>
    <w:rsid w:val="00CE2BC4"/>
    <w:rsid w:val="00D04A55"/>
    <w:rsid w:val="00D409D4"/>
    <w:rsid w:val="00D92299"/>
    <w:rsid w:val="00D93C3C"/>
    <w:rsid w:val="00DA6AFD"/>
    <w:rsid w:val="00DC0F45"/>
    <w:rsid w:val="00E02D6B"/>
    <w:rsid w:val="00E13DC9"/>
    <w:rsid w:val="00E15A3A"/>
    <w:rsid w:val="00E21EFF"/>
    <w:rsid w:val="00E2359E"/>
    <w:rsid w:val="00E25DDE"/>
    <w:rsid w:val="00E3274C"/>
    <w:rsid w:val="00E514C1"/>
    <w:rsid w:val="00E62CBD"/>
    <w:rsid w:val="00E72982"/>
    <w:rsid w:val="00E74D0B"/>
    <w:rsid w:val="00E91E69"/>
    <w:rsid w:val="00EB0CC7"/>
    <w:rsid w:val="00EC3664"/>
    <w:rsid w:val="00F11568"/>
    <w:rsid w:val="00F51AD0"/>
    <w:rsid w:val="00F62BAC"/>
    <w:rsid w:val="00F817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EDB33A3"/>
  <w15:chartTrackingRefBased/>
  <w15:docId w15:val="{628A3DA4-24CB-484E-9485-2FF363DEE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2153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536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2359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359E"/>
  </w:style>
  <w:style w:type="paragraph" w:styleId="Footer">
    <w:name w:val="footer"/>
    <w:basedOn w:val="Normal"/>
    <w:link w:val="FooterChar"/>
    <w:uiPriority w:val="99"/>
    <w:unhideWhenUsed/>
    <w:rsid w:val="00E2359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2359E"/>
  </w:style>
  <w:style w:type="paragraph" w:styleId="ListParagraph">
    <w:name w:val="List Paragraph"/>
    <w:basedOn w:val="Normal"/>
    <w:uiPriority w:val="34"/>
    <w:qFormat/>
    <w:rsid w:val="007B30E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05</TotalTime>
  <Pages>5</Pages>
  <Words>626</Words>
  <Characters>2962</Characters>
  <Application>Microsoft Office Word</Application>
  <DocSecurity>0</DocSecurity>
  <Lines>358</Lines>
  <Paragraphs>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Glasgow College</Company>
  <LinksUpToDate>false</LinksUpToDate>
  <CharactersWithSpaces>3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a Carson</dc:creator>
  <cp:keywords/>
  <dc:description/>
  <cp:lastModifiedBy>Kieran Burns</cp:lastModifiedBy>
  <cp:revision>140</cp:revision>
  <dcterms:created xsi:type="dcterms:W3CDTF">2021-03-18T10:35:00Z</dcterms:created>
  <dcterms:modified xsi:type="dcterms:W3CDTF">2023-11-17T1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3cd64fba24f20304f665a1c0da32415706fb9c07083f16a37561278a37ef1c0</vt:lpwstr>
  </property>
</Properties>
</file>